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ED01493" w14:textId="558E3372" w:rsidR="00171D7A" w:rsidRDefault="00171D7A" w:rsidP="001534B3">
      <w:pPr>
        <w:spacing w:line="0" w:lineRule="atLeast"/>
        <w:ind w:left="-900"/>
        <w:jc w:val="center"/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</w:pPr>
      <w:bookmarkStart w:id="0" w:name="page1"/>
      <w:bookmarkEnd w:id="0"/>
      <w:r w:rsidRPr="003E5DAE"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  <w:t>Natal</w:t>
      </w:r>
      <w:r w:rsidR="008016E9" w:rsidRPr="003E5DAE"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  <w:t>i</w:t>
      </w:r>
      <w:r w:rsidRPr="003E5DAE"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  <w:t>a Logv</w:t>
      </w:r>
      <w:r w:rsidR="00A73C03" w:rsidRPr="003E5DAE"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  <w:t>i</w:t>
      </w:r>
      <w:r w:rsidRPr="003E5DAE"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  <w:t>nova</w:t>
      </w:r>
    </w:p>
    <w:p w14:paraId="4B5871D5" w14:textId="1B13D4EB" w:rsidR="002A0891" w:rsidRDefault="002A0891" w:rsidP="001534B3">
      <w:pPr>
        <w:spacing w:line="0" w:lineRule="atLeast"/>
        <w:ind w:left="-900"/>
        <w:jc w:val="center"/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</w:pPr>
    </w:p>
    <w:p w14:paraId="62DBFB5C" w14:textId="60EDFB22" w:rsidR="002A0891" w:rsidRPr="003E5DAE" w:rsidRDefault="002A0891" w:rsidP="001534B3">
      <w:pPr>
        <w:spacing w:line="0" w:lineRule="atLeast"/>
        <w:ind w:left="-900"/>
        <w:jc w:val="center"/>
        <w:rPr>
          <w:rFonts w:ascii="Times New Roman" w:eastAsia="Times New Roman" w:hAnsi="Times New Roman"/>
          <w:b/>
          <w:smallCaps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24C8302E" wp14:editId="609DE3C1">
            <wp:extent cx="2228850" cy="2818614"/>
            <wp:effectExtent l="0" t="0" r="0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5692" t="15934" r="30841" b="1481"/>
                    <a:stretch/>
                  </pic:blipFill>
                  <pic:spPr bwMode="auto">
                    <a:xfrm>
                      <a:off x="0" y="0"/>
                      <a:ext cx="2231405" cy="2821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A40CD" w14:textId="3C9C1504" w:rsidR="006D2757" w:rsidRPr="003E5DAE" w:rsidRDefault="00282CC8" w:rsidP="003E5DAE">
      <w:pPr>
        <w:tabs>
          <w:tab w:val="left" w:pos="4253"/>
        </w:tabs>
        <w:spacing w:line="0" w:lineRule="atLeast"/>
        <w:ind w:left="380"/>
        <w:jc w:val="center"/>
        <w:rPr>
          <w:rFonts w:ascii="Times New Roman" w:eastAsia="Times New Roman" w:hAnsi="Times New Roman"/>
          <w:b/>
          <w:sz w:val="24"/>
          <w:szCs w:val="24"/>
          <w:lang w:val="en-US"/>
        </w:rPr>
        <w:sectPr w:rsidR="006D2757" w:rsidRPr="003E5DAE" w:rsidSect="00834B02">
          <w:pgSz w:w="11900" w:h="16838"/>
          <w:pgMar w:top="1440" w:right="418" w:bottom="875" w:left="1440" w:header="0" w:footer="0" w:gutter="0"/>
          <w:cols w:space="0"/>
          <w:docGrid w:linePitch="360"/>
        </w:sect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B245FB" wp14:editId="17A69812">
                <wp:simplePos x="0" y="0"/>
                <wp:positionH relativeFrom="column">
                  <wp:posOffset>-571500</wp:posOffset>
                </wp:positionH>
                <wp:positionV relativeFrom="paragraph">
                  <wp:posOffset>223520</wp:posOffset>
                </wp:positionV>
                <wp:extent cx="6972300" cy="0"/>
                <wp:effectExtent l="0" t="0" r="0" b="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31C46A" id="Прямая соединительная линия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5pt,17.6pt" to="7in,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" strokecolor="black [3200]" strokeweight="1.5pt">
                <v:stroke joinstyle="miter"/>
              </v:line>
            </w:pict>
          </mc:Fallback>
        </mc:AlternateContent>
      </w:r>
    </w:p>
    <w:p w14:paraId="590F235E" w14:textId="1BA8F7E6" w:rsidR="00282CC8" w:rsidRPr="00261A7D" w:rsidRDefault="00282CC8" w:rsidP="00282CC8">
      <w:pPr>
        <w:spacing w:before="240" w:line="279" w:lineRule="exact"/>
        <w:ind w:left="-567" w:right="-352"/>
        <w:jc w:val="both"/>
        <w:rPr>
          <w:rFonts w:ascii="Times New Roman" w:eastAsia="Times New Roman" w:hAnsi="Times New Roman"/>
          <w:b/>
          <w:bCs/>
          <w:sz w:val="24"/>
          <w:szCs w:val="24"/>
          <w:vertAlign w:val="superscript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Academic Researcher, specializing in Syntax and Typology</w:t>
      </w:r>
    </w:p>
    <w:p w14:paraId="1344446E" w14:textId="1E1B5B3A" w:rsidR="006D2757" w:rsidRPr="00261A7D" w:rsidRDefault="006D2757" w:rsidP="00282CC8">
      <w:pPr>
        <w:spacing w:before="60" w:line="279" w:lineRule="exact"/>
        <w:ind w:left="-567" w:right="-351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Junior research fellow, Lab</w:t>
      </w:r>
      <w:r w:rsidR="00282CC8"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for the Typological Study of Languages, </w:t>
      </w:r>
      <w:r w:rsidR="00834B02" w:rsidRPr="00261A7D">
        <w:rPr>
          <w:rFonts w:ascii="Times New Roman" w:eastAsia="Times New Roman" w:hAnsi="Times New Roman"/>
          <w:sz w:val="24"/>
          <w:szCs w:val="24"/>
          <w:lang w:val="en-US"/>
        </w:rPr>
        <w:t>ILS RAS</w:t>
      </w:r>
    </w:p>
    <w:p w14:paraId="3A732370" w14:textId="620FDAE7" w:rsidR="00834B02" w:rsidRPr="00261A7D" w:rsidRDefault="00834B02" w:rsidP="00282CC8">
      <w:pPr>
        <w:spacing w:before="60" w:line="279" w:lineRule="exact"/>
        <w:ind w:left="-567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Research assistant, Linguistic Convergence Laboratory, HSE University</w:t>
      </w:r>
    </w:p>
    <w:p w14:paraId="178EEB88" w14:textId="27139908" w:rsidR="00834B02" w:rsidRPr="00261A7D" w:rsidRDefault="00834B02" w:rsidP="00282CC8">
      <w:pPr>
        <w:spacing w:before="60" w:line="279" w:lineRule="exact"/>
        <w:ind w:left="-567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Visiting Lecturer,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HSE University</w:t>
      </w:r>
    </w:p>
    <w:p w14:paraId="5FED8D0E" w14:textId="39EB73BA" w:rsidR="006D2757" w:rsidRPr="003C08CD" w:rsidRDefault="00834B02" w:rsidP="00282CC8">
      <w:pPr>
        <w:spacing w:before="120" w:line="279" w:lineRule="exact"/>
        <w:ind w:left="-567" w:right="-74"/>
        <w:jc w:val="right"/>
        <w:rPr>
          <w:rFonts w:ascii="Times New Roman" w:eastAsia="Times New Roman" w:hAnsi="Times New Roman"/>
          <w:sz w:val="24"/>
          <w:szCs w:val="24"/>
          <w:lang w:val="en-US"/>
        </w:rPr>
      </w:pPr>
      <w:r w:rsidRPr="003C08CD">
        <w:rPr>
          <w:rFonts w:ascii="Times New Roman" w:eastAsia="Times New Roman" w:hAnsi="Times New Roman"/>
          <w:sz w:val="24"/>
          <w:szCs w:val="24"/>
          <w:lang w:val="en-US"/>
        </w:rPr>
        <w:t>+ 7-906-606-78-79</w:t>
      </w:r>
    </w:p>
    <w:p w14:paraId="18C37BB1" w14:textId="21598D3E" w:rsidR="00834B02" w:rsidRPr="00261A7D" w:rsidRDefault="00000000" w:rsidP="00282CC8">
      <w:pPr>
        <w:spacing w:before="120" w:line="279" w:lineRule="exact"/>
        <w:ind w:left="-567" w:right="-74"/>
        <w:jc w:val="right"/>
        <w:rPr>
          <w:rFonts w:ascii="Times New Roman" w:eastAsia="Times New Roman" w:hAnsi="Times New Roman"/>
          <w:sz w:val="24"/>
          <w:szCs w:val="24"/>
          <w:lang w:val="en-US"/>
        </w:rPr>
      </w:pPr>
      <w:hyperlink r:id="rId9" w:history="1">
        <w:r w:rsidR="00834B02" w:rsidRPr="00261A7D">
          <w:rPr>
            <w:rStyle w:val="a4"/>
            <w:rFonts w:ascii="Times New Roman" w:eastAsia="Times New Roman" w:hAnsi="Times New Roman"/>
            <w:sz w:val="24"/>
            <w:szCs w:val="24"/>
            <w:lang w:val="en-US"/>
          </w:rPr>
          <w:t>natalielo009@gmail.com</w:t>
        </w:r>
      </w:hyperlink>
    </w:p>
    <w:p w14:paraId="305DA650" w14:textId="77777777" w:rsidR="006D2757" w:rsidRDefault="006D2757" w:rsidP="00282CC8">
      <w:pPr>
        <w:spacing w:line="279" w:lineRule="exact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2804B730" w14:textId="09FFAB5C" w:rsidR="003E5DAE" w:rsidRPr="003C08CD" w:rsidRDefault="003E5DAE" w:rsidP="00282CC8">
      <w:pPr>
        <w:spacing w:line="279" w:lineRule="exact"/>
        <w:rPr>
          <w:rFonts w:ascii="Times New Roman" w:eastAsia="Times New Roman" w:hAnsi="Times New Roman"/>
          <w:sz w:val="24"/>
          <w:szCs w:val="24"/>
          <w:lang w:val="en-US"/>
        </w:rPr>
        <w:sectPr w:rsidR="003E5DAE" w:rsidRPr="003C08CD" w:rsidSect="00834B02">
          <w:type w:val="continuous"/>
          <w:pgSz w:w="11900" w:h="16838"/>
          <w:pgMar w:top="1440" w:right="560" w:bottom="875" w:left="1134" w:header="0" w:footer="0" w:gutter="0"/>
          <w:cols w:num="2" w:space="709" w:equalWidth="0">
            <w:col w:w="7019" w:space="709"/>
            <w:col w:w="2478"/>
          </w:cols>
          <w:docGrid w:linePitch="360"/>
        </w:sectPr>
      </w:pPr>
    </w:p>
    <w:p w14:paraId="482C9D25" w14:textId="25DE9917" w:rsidR="006D2757" w:rsidRDefault="00282CC8" w:rsidP="001534B3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 w:cs="Times New Roman"/>
          <w:sz w:val="24"/>
          <w:szCs w:val="24"/>
          <w:lang w:val="en-US"/>
        </w:rPr>
        <w:t>♦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mallCaps/>
          <w:sz w:val="24"/>
          <w:szCs w:val="24"/>
          <w:lang w:val="en-US"/>
        </w:rPr>
        <w:t>Orcid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: 0000-0003-0408-5964 </w:t>
      </w:r>
      <w:r w:rsidRPr="00261A7D">
        <w:rPr>
          <w:rFonts w:ascii="Times New Roman" w:eastAsia="Times New Roman" w:hAnsi="Times New Roman" w:cs="Times New Roman"/>
          <w:sz w:val="24"/>
          <w:szCs w:val="24"/>
          <w:lang w:val="en-US"/>
        </w:rPr>
        <w:t>♦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mallCaps/>
          <w:sz w:val="24"/>
          <w:szCs w:val="24"/>
          <w:lang w:val="en-US"/>
        </w:rPr>
        <w:t>ResearcherID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: AAH-3582-2021</w:t>
      </w:r>
      <w:r w:rsidR="001534B3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1534B3" w:rsidRPr="00261A7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♦ </w:t>
      </w:r>
      <w:r w:rsidR="001534B3" w:rsidRPr="00261A7D">
        <w:rPr>
          <w:rFonts w:ascii="Times New Roman" w:eastAsia="Times New Roman" w:hAnsi="Times New Roman"/>
          <w:smallCaps/>
          <w:sz w:val="24"/>
          <w:szCs w:val="24"/>
          <w:lang w:val="en-US"/>
        </w:rPr>
        <w:t>GitHub</w:t>
      </w:r>
      <w:r w:rsidR="001534B3" w:rsidRPr="00261A7D">
        <w:rPr>
          <w:rFonts w:ascii="Times New Roman" w:eastAsia="Times New Roman" w:hAnsi="Times New Roman"/>
          <w:sz w:val="24"/>
          <w:szCs w:val="24"/>
          <w:lang w:val="en-US"/>
        </w:rPr>
        <w:t>: natalielo00</w:t>
      </w:r>
    </w:p>
    <w:p w14:paraId="2EF8D1B1" w14:textId="67A3C731" w:rsidR="00F356B1" w:rsidRPr="00261A7D" w:rsidRDefault="00F356B1" w:rsidP="001534B3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B6C78C1" wp14:editId="733CD7CC">
                <wp:simplePos x="0" y="0"/>
                <wp:positionH relativeFrom="column">
                  <wp:posOffset>4902200</wp:posOffset>
                </wp:positionH>
                <wp:positionV relativeFrom="paragraph">
                  <wp:posOffset>126788</wp:posOffset>
                </wp:positionV>
                <wp:extent cx="1397000" cy="313267"/>
                <wp:effectExtent l="0" t="0" r="12700" b="10795"/>
                <wp:wrapNone/>
                <wp:docPr id="36" name="Прямоугольник: скругленные углы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313267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FC4C8" w14:textId="0ED9D8C6" w:rsidR="00F356B1" w:rsidRPr="00F356B1" w:rsidRDefault="00F356B1" w:rsidP="00F356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Aramaic dial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6C78C1" id="Прямоугольник: скругленные углы 36" o:spid="_x0000_s1026" style="position:absolute;left:0;text-align:left;margin-left:386pt;margin-top:10pt;width:110pt;height:24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" fillcolor="#d8d8d8 [2732]" strokecolor="white [3201]" strokeweight="1.5pt">
                <v:stroke joinstyle="miter"/>
                <v:textbox>
                  <w:txbxContent>
                    <w:p w14:paraId="465FC4C8" w14:textId="0ED9D8C6" w:rsidR="00F356B1" w:rsidRPr="00F356B1" w:rsidRDefault="00F356B1" w:rsidP="00F356B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Aramaic dialect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CB5CBCA" wp14:editId="34E0EB63">
                <wp:simplePos x="0" y="0"/>
                <wp:positionH relativeFrom="column">
                  <wp:posOffset>3157855</wp:posOffset>
                </wp:positionH>
                <wp:positionV relativeFrom="paragraph">
                  <wp:posOffset>130810</wp:posOffset>
                </wp:positionV>
                <wp:extent cx="753533" cy="309457"/>
                <wp:effectExtent l="0" t="0" r="27940" b="14605"/>
                <wp:wrapNone/>
                <wp:docPr id="32" name="Прямоугольник: скругленные углы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533" cy="309457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322289" w14:textId="3E8057BC" w:rsidR="00F356B1" w:rsidRPr="00F356B1" w:rsidRDefault="00F356B1" w:rsidP="00F356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Chuva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B5CBCA" id="Прямоугольник: скругленные углы 32" o:spid="_x0000_s1027" style="position:absolute;left:0;text-align:left;margin-left:248.65pt;margin-top:10.3pt;width:59.35pt;height:24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" fillcolor="#d8d8d8 [2732]" strokecolor="white [3201]" strokeweight="1.5pt">
                <v:stroke joinstyle="miter"/>
                <v:textbox>
                  <w:txbxContent>
                    <w:p w14:paraId="6C322289" w14:textId="3E8057BC" w:rsidR="00F356B1" w:rsidRPr="00F356B1" w:rsidRDefault="00F356B1" w:rsidP="00F356B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Chuvash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600DBB0" wp14:editId="449E3A27">
                <wp:simplePos x="0" y="0"/>
                <wp:positionH relativeFrom="column">
                  <wp:posOffset>4014894</wp:posOffset>
                </wp:positionH>
                <wp:positionV relativeFrom="paragraph">
                  <wp:posOffset>130810</wp:posOffset>
                </wp:positionV>
                <wp:extent cx="753533" cy="309457"/>
                <wp:effectExtent l="0" t="0" r="27940" b="14605"/>
                <wp:wrapNone/>
                <wp:docPr id="33" name="Прямоугольник: скругленные углы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533" cy="309457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76AE3E" w14:textId="1420B8D7" w:rsidR="00F356B1" w:rsidRPr="00F356B1" w:rsidRDefault="00F356B1" w:rsidP="00F356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Russian</w:t>
                            </w:r>
                            <w:r w:rsidRPr="00F356B1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32A9C688" wp14:editId="01E59832">
                                  <wp:extent cx="407035" cy="168275"/>
                                  <wp:effectExtent l="0" t="0" r="0" b="3175"/>
                                  <wp:docPr id="34" name="Рисунок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7035" cy="168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356B1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4D757200" wp14:editId="5E2031BB">
                                  <wp:extent cx="407035" cy="168275"/>
                                  <wp:effectExtent l="0" t="0" r="0" b="3175"/>
                                  <wp:docPr id="35" name="Рисунок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7035" cy="168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00DBB0" id="Прямоугольник: скругленные углы 33" o:spid="_x0000_s1028" style="position:absolute;left:0;text-align:left;margin-left:316.15pt;margin-top:10.3pt;width:59.35pt;height:24.3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" fillcolor="#d8d8d8 [2732]" strokecolor="white [3201]" strokeweight="1.5pt">
                <v:stroke joinstyle="miter"/>
                <v:textbox>
                  <w:txbxContent>
                    <w:p w14:paraId="0576AE3E" w14:textId="1420B8D7" w:rsidR="00F356B1" w:rsidRPr="00F356B1" w:rsidRDefault="00F356B1" w:rsidP="00F356B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Russian</w:t>
                      </w:r>
                      <w:r w:rsidRPr="00F356B1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32A9C688" wp14:editId="01E59832">
                            <wp:extent cx="407035" cy="168275"/>
                            <wp:effectExtent l="0" t="0" r="0" b="3175"/>
                            <wp:docPr id="34" name="Рисунок 3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7035" cy="168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356B1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4D757200" wp14:editId="5E2031BB">
                            <wp:extent cx="407035" cy="168275"/>
                            <wp:effectExtent l="0" t="0" r="0" b="3175"/>
                            <wp:docPr id="35" name="Рисунок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7035" cy="168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189FF74" wp14:editId="35AD2D70">
                <wp:simplePos x="0" y="0"/>
                <wp:positionH relativeFrom="column">
                  <wp:posOffset>1845733</wp:posOffset>
                </wp:positionH>
                <wp:positionV relativeFrom="paragraph">
                  <wp:posOffset>130175</wp:posOffset>
                </wp:positionV>
                <wp:extent cx="1168400" cy="309457"/>
                <wp:effectExtent l="0" t="0" r="12700" b="14605"/>
                <wp:wrapNone/>
                <wp:docPr id="31" name="Прямоугольник: скругленные углы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0" cy="309457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02F4DF" w14:textId="017CF663" w:rsidR="00F356B1" w:rsidRPr="00F356B1" w:rsidRDefault="00F356B1" w:rsidP="00F356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Relativ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89FF74" id="Прямоугольник: скругленные углы 31" o:spid="_x0000_s1029" style="position:absolute;left:0;text-align:left;margin-left:145.35pt;margin-top:10.25pt;width:92pt;height:24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" fillcolor="#d8d8d8 [2732]" strokecolor="white [3201]" strokeweight="1.5pt">
                <v:stroke joinstyle="miter"/>
                <v:textbox>
                  <w:txbxContent>
                    <w:p w14:paraId="3902F4DF" w14:textId="017CF663" w:rsidR="00F356B1" w:rsidRPr="00F356B1" w:rsidRDefault="00F356B1" w:rsidP="00F356B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Relativizatio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A229C6B" wp14:editId="2BAFF113">
                <wp:simplePos x="0" y="0"/>
                <wp:positionH relativeFrom="column">
                  <wp:posOffset>711200</wp:posOffset>
                </wp:positionH>
                <wp:positionV relativeFrom="paragraph">
                  <wp:posOffset>126788</wp:posOffset>
                </wp:positionV>
                <wp:extent cx="973667" cy="309245"/>
                <wp:effectExtent l="0" t="0" r="17145" b="14605"/>
                <wp:wrapNone/>
                <wp:docPr id="30" name="Прямоугольник: скругленные углы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3667" cy="30924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E434C4" w14:textId="50A1EC4F" w:rsidR="00F356B1" w:rsidRPr="00F356B1" w:rsidRDefault="00F356B1" w:rsidP="00F356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Ques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229C6B" id="Прямоугольник: скругленные углы 30" o:spid="_x0000_s1030" style="position:absolute;left:0;text-align:left;margin-left:56pt;margin-top:10pt;width:76.65pt;height:24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" fillcolor="#d8d8d8 [2732]" strokecolor="white [3201]" strokeweight="1.5pt">
                <v:stroke joinstyle="miter"/>
                <v:textbox>
                  <w:txbxContent>
                    <w:p w14:paraId="3EE434C4" w14:textId="50A1EC4F" w:rsidR="00F356B1" w:rsidRPr="00F356B1" w:rsidRDefault="00F356B1" w:rsidP="00F356B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Question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4D9E59" wp14:editId="07D067B0">
                <wp:simplePos x="0" y="0"/>
                <wp:positionH relativeFrom="column">
                  <wp:posOffset>-499533</wp:posOffset>
                </wp:positionH>
                <wp:positionV relativeFrom="paragraph">
                  <wp:posOffset>109855</wp:posOffset>
                </wp:positionV>
                <wp:extent cx="1049866" cy="330200"/>
                <wp:effectExtent l="0" t="0" r="17145" b="12700"/>
                <wp:wrapNone/>
                <wp:docPr id="29" name="Прямоугольник: скругленные углы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9866" cy="3302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114C25" w14:textId="59F5734C" w:rsidR="00F356B1" w:rsidRPr="00F356B1" w:rsidRDefault="00F356B1" w:rsidP="00F356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356B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Appos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4D9E59" id="Прямоугольник: скругленные углы 29" o:spid="_x0000_s1031" style="position:absolute;left:0;text-align:left;margin-left:-39.35pt;margin-top:8.65pt;width:82.65pt;height:2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" fillcolor="#d8d8d8 [2732]" strokecolor="white [3201]" strokeweight="1.5pt">
                <v:stroke joinstyle="miter"/>
                <v:textbox>
                  <w:txbxContent>
                    <w:p w14:paraId="37114C25" w14:textId="59F5734C" w:rsidR="00F356B1" w:rsidRPr="00F356B1" w:rsidRDefault="00F356B1" w:rsidP="00F356B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 w:rsidRPr="00F356B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Appositi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3DDE81C" w14:textId="758814E5" w:rsidR="001534B3" w:rsidRPr="00261A7D" w:rsidRDefault="001534B3" w:rsidP="001534B3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F67ADF0" wp14:editId="028DA6AB">
                <wp:simplePos x="0" y="0"/>
                <wp:positionH relativeFrom="column">
                  <wp:posOffset>2443480</wp:posOffset>
                </wp:positionH>
                <wp:positionV relativeFrom="paragraph">
                  <wp:posOffset>114300</wp:posOffset>
                </wp:positionV>
                <wp:extent cx="1043940" cy="1404620"/>
                <wp:effectExtent l="0" t="0" r="381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94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CA1F5" w14:textId="5AD5CCFF" w:rsidR="001534B3" w:rsidRPr="001534B3" w:rsidRDefault="001534B3" w:rsidP="001534B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E</w:t>
                            </w:r>
                            <w:r w:rsidRPr="001534B3"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67ADF0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32" type="#_x0000_t202" style="position:absolute;left:0;text-align:left;margin-left:192.4pt;margin-top:9pt;width:82.2pt;height:110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" fillcolor="white [3212]" stroked="f">
                <v:textbox style="mso-fit-shape-to-text:t">
                  <w:txbxContent>
                    <w:p w14:paraId="4DFCA1F5" w14:textId="5AD5CCFF" w:rsidR="001534B3" w:rsidRPr="001534B3" w:rsidRDefault="001534B3" w:rsidP="001534B3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E</w:t>
                      </w:r>
                      <w:r w:rsidRPr="001534B3"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ducation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6E977C" wp14:editId="683FC919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4" name="Прямая соединительная лини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719C54F" id="Прямая соединительная линия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2C6495F4" w14:textId="44686A78" w:rsidR="001534B3" w:rsidRPr="00261A7D" w:rsidRDefault="0074639A" w:rsidP="0074639A">
      <w:pPr>
        <w:spacing w:before="240" w:line="279" w:lineRule="exact"/>
        <w:ind w:left="709" w:right="-1060" w:hanging="1591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0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="001534B3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BA Degree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 (with honor)</w:t>
      </w:r>
      <w:r w:rsidR="001534B3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:</w:t>
      </w:r>
      <w:r w:rsidR="001534B3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1534B3"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Philology</w:t>
      </w:r>
      <w:r w:rsidR="001534B3" w:rsidRPr="00261A7D">
        <w:rPr>
          <w:rFonts w:ascii="Times New Roman" w:eastAsia="Times New Roman" w:hAnsi="Times New Roman"/>
          <w:sz w:val="24"/>
          <w:szCs w:val="24"/>
          <w:lang w:val="en-US"/>
        </w:rPr>
        <w:t>, National Research University Higher School of Economics in Saint Petersburg, St. Petersburg School of Arts and Humanitie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</w:t>
      </w:r>
      <w:r w:rsidRPr="00261A7D">
        <w:rPr>
          <w:rFonts w:ascii="Times New Roman" w:eastAsia="Times New Roman" w:hAnsi="Times New Roman"/>
          <w:smallCaps/>
          <w:sz w:val="24"/>
          <w:szCs w:val="24"/>
          <w:lang w:val="en-US"/>
        </w:rPr>
        <w:t>Saint-Petersburg</w:t>
      </w:r>
    </w:p>
    <w:p w14:paraId="421AD0FC" w14:textId="288A8F41" w:rsidR="001534B3" w:rsidRPr="00261A7D" w:rsidRDefault="0074639A" w:rsidP="0074639A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2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="001534B3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MA Degree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 (with honor)</w:t>
      </w:r>
      <w:r w:rsidR="001534B3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:</w:t>
      </w:r>
      <w:r w:rsidR="001534B3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Linguistic Theory and Language Description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National Research University Higher School of Economics, School of Linguistics, </w:t>
      </w:r>
      <w:r w:rsidRPr="00261A7D">
        <w:rPr>
          <w:rFonts w:ascii="Times New Roman" w:eastAsia="Times New Roman" w:hAnsi="Times New Roman"/>
          <w:smallCaps/>
          <w:sz w:val="24"/>
          <w:szCs w:val="24"/>
          <w:lang w:val="en-US"/>
        </w:rPr>
        <w:t>Moscow</w:t>
      </w:r>
    </w:p>
    <w:p w14:paraId="2987FA60" w14:textId="5866232E" w:rsidR="001534B3" w:rsidRPr="00261A7D" w:rsidRDefault="0074639A" w:rsidP="0074639A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Exchange student, </w:t>
      </w:r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Theoretical Linguistic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Fakulte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for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humanior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samfunnsvitenskap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og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lærerutdanning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Universitete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i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Tromsø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–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orges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arktiske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universite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Ui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+ ex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HiTø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), </w:t>
      </w:r>
      <w:proofErr w:type="spellStart"/>
      <w:r w:rsidRPr="00261A7D">
        <w:rPr>
          <w:rFonts w:ascii="Times New Roman" w:eastAsia="Times New Roman" w:hAnsi="Times New Roman"/>
          <w:smallCaps/>
          <w:sz w:val="24"/>
          <w:szCs w:val="24"/>
          <w:lang w:val="en-US"/>
        </w:rPr>
        <w:t>Tromsø</w:t>
      </w:r>
      <w:proofErr w:type="spellEnd"/>
    </w:p>
    <w:p w14:paraId="49B6DB88" w14:textId="77777777" w:rsidR="0070117D" w:rsidRPr="00261A7D" w:rsidRDefault="0070117D" w:rsidP="0070117D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710C980" wp14:editId="2A0EE5DA">
                <wp:simplePos x="0" y="0"/>
                <wp:positionH relativeFrom="column">
                  <wp:posOffset>2156460</wp:posOffset>
                </wp:positionH>
                <wp:positionV relativeFrom="paragraph">
                  <wp:posOffset>111760</wp:posOffset>
                </wp:positionV>
                <wp:extent cx="1638300" cy="304800"/>
                <wp:effectExtent l="0" t="0" r="0" b="0"/>
                <wp:wrapNone/>
                <wp:docPr id="9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297CF" w14:textId="77777777" w:rsidR="0070117D" w:rsidRPr="001534B3" w:rsidRDefault="0070117D" w:rsidP="0070117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0C980" id="_x0000_s1033" type="#_x0000_t202" style="position:absolute;left:0;text-align:left;margin-left:169.8pt;margin-top:8.8pt;width:129pt;height:2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" fillcolor="white [3212]" stroked="f">
                <v:textbox>
                  <w:txbxContent>
                    <w:p w14:paraId="64F297CF" w14:textId="77777777" w:rsidR="0070117D" w:rsidRPr="001534B3" w:rsidRDefault="0070117D" w:rsidP="0070117D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94B86F" wp14:editId="1C7444CE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10" name="Прямая соединительная линия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887A58" id="Прямая соединительная линия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32320BE4" w14:textId="539D707D" w:rsidR="0074639A" w:rsidRPr="00261A7D" w:rsidRDefault="0074639A" w:rsidP="0070117D">
      <w:pPr>
        <w:spacing w:before="60" w:after="120" w:line="279" w:lineRule="exact"/>
        <w:ind w:left="-851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2023 </w:t>
      </w:r>
      <w:r w:rsidR="0070117D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–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…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Research assistant, Linguistic Convergence Laboratory, HSE University</w:t>
      </w:r>
    </w:p>
    <w:p w14:paraId="2CFDFC4D" w14:textId="1700652D" w:rsidR="0074639A" w:rsidRPr="00261A7D" w:rsidRDefault="0074639A" w:rsidP="0070117D">
      <w:pPr>
        <w:spacing w:before="120" w:after="120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2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70117D" w:rsidRPr="00261A7D">
        <w:rPr>
          <w:rFonts w:ascii="Times New Roman" w:eastAsia="Times New Roman" w:hAnsi="Times New Roman"/>
          <w:sz w:val="24"/>
          <w:szCs w:val="24"/>
          <w:lang w:val="en-US"/>
        </w:rPr>
        <w:t>–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…</w:t>
      </w:r>
      <w:r w:rsidRPr="00261A7D">
        <w:rPr>
          <w:sz w:val="24"/>
          <w:szCs w:val="24"/>
          <w:lang w:val="en-US"/>
        </w:rPr>
        <w:t xml:space="preserve"> </w:t>
      </w:r>
      <w:r w:rsidRPr="00261A7D">
        <w:rPr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Visiting Lecturer at the Faculty of Humanities, School of Linguistics</w:t>
      </w:r>
      <w:r w:rsidR="0070117D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HSE University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(Typology, Academic writing)</w:t>
      </w:r>
    </w:p>
    <w:p w14:paraId="6BF752D2" w14:textId="0ACE5437" w:rsidR="0074639A" w:rsidRPr="00261A7D" w:rsidRDefault="0074639A" w:rsidP="0070117D">
      <w:pPr>
        <w:spacing w:after="120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2022 </w:t>
      </w:r>
      <w:r w:rsidR="0070117D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–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 xml:space="preserve"> …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Junior research fellow, Laboratory for typological studies, Institute for Linguistic Studies of Russian Academy of Science</w:t>
      </w:r>
    </w:p>
    <w:p w14:paraId="19BDD3A9" w14:textId="0CC5D759" w:rsidR="0074639A" w:rsidRPr="00261A7D" w:rsidRDefault="0074639A" w:rsidP="0070117D">
      <w:pPr>
        <w:spacing w:after="12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</w:t>
      </w:r>
      <w:r w:rsidR="0070117D"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–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2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Lab assistant, Laboratory for typological studies, Institute for Linguistic Studies of Russian Academy of Science</w:t>
      </w:r>
    </w:p>
    <w:p w14:paraId="49A123FC" w14:textId="79B4D41E" w:rsidR="0070117D" w:rsidRPr="00261A7D" w:rsidRDefault="0070117D" w:rsidP="0070117D">
      <w:pPr>
        <w:spacing w:after="120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Additional education teacher, English First</w:t>
      </w:r>
    </w:p>
    <w:p w14:paraId="293A6F65" w14:textId="69383092" w:rsidR="0070117D" w:rsidRPr="00261A7D" w:rsidRDefault="0070117D" w:rsidP="0070117D">
      <w:pPr>
        <w:spacing w:after="12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lastRenderedPageBreak/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Teaching assistant (Morphology), HSE University, Nizhniy Novgorod</w:t>
      </w:r>
    </w:p>
    <w:p w14:paraId="6CFD7DFD" w14:textId="32914098" w:rsidR="0070117D" w:rsidRPr="00261A7D" w:rsidRDefault="0070117D" w:rsidP="0070117D">
      <w:pPr>
        <w:spacing w:after="12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0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Teaching assistant (Morphology), HSE University, Nizhniy Novgorod</w:t>
      </w:r>
    </w:p>
    <w:p w14:paraId="0967DC7E" w14:textId="58A8EAAE" w:rsidR="0070117D" w:rsidRPr="00261A7D" w:rsidRDefault="0070117D" w:rsidP="0070117D">
      <w:pPr>
        <w:spacing w:after="12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–2020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Teaching assistant (Theoretical approaches to language), HSE University, Saint-Petersburg</w:t>
      </w:r>
    </w:p>
    <w:p w14:paraId="633FEAC7" w14:textId="6CDC26DD" w:rsidR="0070117D" w:rsidRPr="00261A7D" w:rsidRDefault="0070117D" w:rsidP="0070117D">
      <w:pPr>
        <w:spacing w:after="12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8</w:t>
      </w: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Teaching assistant (Introduction to linguistics), HSE University, Saint-Petersburg</w:t>
      </w:r>
    </w:p>
    <w:p w14:paraId="23BE2BC8" w14:textId="77777777" w:rsidR="00B6116B" w:rsidRPr="00261A7D" w:rsidRDefault="00B6116B" w:rsidP="00B6116B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1A26309" wp14:editId="5DBE1FC4">
                <wp:simplePos x="0" y="0"/>
                <wp:positionH relativeFrom="column">
                  <wp:posOffset>2194560</wp:posOffset>
                </wp:positionH>
                <wp:positionV relativeFrom="paragraph">
                  <wp:posOffset>111760</wp:posOffset>
                </wp:positionV>
                <wp:extent cx="1333500" cy="304800"/>
                <wp:effectExtent l="0" t="0" r="0" b="0"/>
                <wp:wrapNone/>
                <wp:docPr id="1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E6A3C" w14:textId="77777777" w:rsidR="00B6116B" w:rsidRPr="001534B3" w:rsidRDefault="00B6116B" w:rsidP="00B611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Publ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26309" id="_x0000_s1034" type="#_x0000_t202" style="position:absolute;left:0;text-align:left;margin-left:172.8pt;margin-top:8.8pt;width:105pt;height:2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" fillcolor="white [3212]" stroked="f">
                <v:textbox>
                  <w:txbxContent>
                    <w:p w14:paraId="037E6A3C" w14:textId="77777777" w:rsidR="00B6116B" w:rsidRPr="001534B3" w:rsidRDefault="00B6116B" w:rsidP="00B6116B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Publication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D597B0" wp14:editId="5A2933F2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12" name="Прямая соединительная линия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A8D4D7" id="Прямая соединительная линия 12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6225A2C9" w14:textId="77777777" w:rsidR="0070117D" w:rsidRPr="00261A7D" w:rsidRDefault="0070117D" w:rsidP="0070117D">
      <w:pPr>
        <w:spacing w:after="12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341D84E1" w14:textId="1DE38A84" w:rsidR="0049283B" w:rsidRPr="00261A7D" w:rsidRDefault="00A34651" w:rsidP="0049283B">
      <w:pPr>
        <w:spacing w:after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Submitted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Apposition. In Marc L. Greenberg (ed.). Encyclopedia of Slavic Languages and Linguistics. Leiden: Brill. (submitted 15.02.2022)</w:t>
      </w:r>
    </w:p>
    <w:p w14:paraId="3D45B1F6" w14:textId="71B76995" w:rsidR="0049283B" w:rsidRPr="00261A7D" w:rsidRDefault="0049283B" w:rsidP="0049283B">
      <w:pPr>
        <w:spacing w:after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Towards a typology of close appositional constructions. </w:t>
      </w:r>
      <w:r w:rsidR="00B6116B"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STUF — Language Typology and Universals.</w:t>
      </w:r>
      <w:r w:rsidR="00B6116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submitted 01.03.2023)</w:t>
      </w:r>
    </w:p>
    <w:p w14:paraId="0CE50460" w14:textId="0B972C0C" w:rsidR="00A34651" w:rsidRPr="00261A7D" w:rsidRDefault="00A34651" w:rsidP="003C08CD">
      <w:pPr>
        <w:spacing w:after="120" w:line="279" w:lineRule="exact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In pres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Corpus study of causal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čerez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‘through’ in Russian: diachrony and use in the modern language</w:t>
      </w:r>
      <w:r w:rsidR="00D72DA3"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Slavia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</w:p>
    <w:p w14:paraId="499B251D" w14:textId="32DBD754" w:rsidR="003C08C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3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3C08CD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Relative clauses in Maloe Karachkino Chuvash. </w:t>
      </w:r>
      <w:r w:rsidR="003C08CD"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Ural-Altaic Studies</w:t>
      </w:r>
      <w:r w:rsidR="003C08CD"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  <w:r w:rsidR="003C08CD">
        <w:rPr>
          <w:rFonts w:ascii="Times New Roman" w:eastAsia="Times New Roman" w:hAnsi="Times New Roman"/>
          <w:sz w:val="24"/>
          <w:szCs w:val="24"/>
          <w:lang w:val="en-US"/>
        </w:rPr>
        <w:t xml:space="preserve"> 2023. Vol. 42. P. 70–90.</w:t>
      </w:r>
    </w:p>
    <w:p w14:paraId="6DB0CE00" w14:textId="77777777" w:rsidR="003C08CD" w:rsidRDefault="003C08CD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614529D4" w14:textId="5FEBA1F3" w:rsidR="00D72DA3" w:rsidRPr="00261A7D" w:rsidRDefault="00D72DA3" w:rsidP="003C08CD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Case marking and definiteness in Slavic appositional constructions. </w:t>
      </w:r>
      <w:proofErr w:type="spellStart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Slověne</w:t>
      </w:r>
      <w:proofErr w:type="spellEnd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 xml:space="preserve"> = </w:t>
      </w:r>
      <w:proofErr w:type="spellStart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Словѣне</w:t>
      </w:r>
      <w:proofErr w:type="spellEnd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. International Journal of Slavic Studie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. 2022. Vol. 11. No. 1. P. 281–304.</w:t>
      </w:r>
    </w:p>
    <w:p w14:paraId="5C8613CD" w14:textId="77777777" w:rsidR="003C08CD" w:rsidRDefault="003C08CD" w:rsidP="00D72DA3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48E5A121" w14:textId="5587AB1F" w:rsidR="00A34651" w:rsidRPr="00261A7D" w:rsidRDefault="003C08CD" w:rsidP="00D72DA3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>Polar q</w:t>
      </w:r>
      <w:r w:rsidR="00A34651" w:rsidRPr="00261A7D">
        <w:rPr>
          <w:rFonts w:ascii="Times New Roman" w:eastAsia="Times New Roman" w:hAnsi="Times New Roman"/>
          <w:sz w:val="24"/>
          <w:szCs w:val="24"/>
          <w:lang w:val="en-US"/>
        </w:rPr>
        <w:t>uestions</w:t>
      </w:r>
      <w:r w:rsidR="00D72DA3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="00A34651" w:rsidRPr="00261A7D">
        <w:rPr>
          <w:rFonts w:ascii="Times New Roman" w:eastAsia="Times New Roman" w:hAnsi="Times New Roman"/>
          <w:sz w:val="24"/>
          <w:szCs w:val="24"/>
          <w:lang w:val="en-US"/>
        </w:rPr>
        <w:t>Materials for the corpus grammar of Russian. Manuscript. Moscow, 2023. Available via link: https://clck.ru/am2vY (in Russian)</w:t>
      </w:r>
    </w:p>
    <w:p w14:paraId="2C63490E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7051B61E" w14:textId="25226DEC" w:rsidR="00A34651" w:rsidRPr="00261A7D" w:rsidRDefault="00A34651" w:rsidP="00A34651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Question particles</w:t>
      </w:r>
      <w:r w:rsidR="003C08CD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Materials for the corpus grammar of Russian. Manuscript. Moscow, 2023. Available via link: https://clck.ru/am2vY (in Russian)</w:t>
      </w:r>
    </w:p>
    <w:p w14:paraId="2D86299E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b/>
          <w:bCs/>
          <w:sz w:val="24"/>
          <w:szCs w:val="24"/>
          <w:lang w:val="en-US"/>
        </w:rPr>
      </w:pPr>
    </w:p>
    <w:p w14:paraId="0EF770D0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2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Nominal appositional constructions // Materials for the corpus grammar of Russian. Manuscript. Moscow, 2022. Available via link: https://clck.ru/am2vY (in Russian)</w:t>
      </w:r>
    </w:p>
    <w:p w14:paraId="45AF89F1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7A4BCD18" w14:textId="491A892F" w:rsidR="00A34651" w:rsidRPr="00261A7D" w:rsidRDefault="00A34651" w:rsidP="00D72DA3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The syntactic status of arguments in the construction of predicative possession in NENA Urmi dialect. </w:t>
      </w:r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Rhema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. 2022. No. 2. Pp. 67–85. (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i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n Russian)</w:t>
      </w:r>
    </w:p>
    <w:p w14:paraId="49081D29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57538915" w14:textId="2D70F020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Copula agreement in Urmi dialect.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In </w:t>
      </w:r>
      <w:proofErr w:type="spellStart"/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Mischenko</w:t>
      </w:r>
      <w:proofErr w:type="spellEnd"/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D. F., Gerasimov D. V. (eds.)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18th Conference on Typology and Grammar for Young Scholars. Book of abstracts (Saint-Petersburg, 25–27 November 2021 г.)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Saint-Petersburg: ILS RAS, 2021. P. 237–241.</w:t>
      </w:r>
    </w:p>
    <w:p w14:paraId="3ABEC6A4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43D75D84" w14:textId="6C140E5E" w:rsidR="00A34651" w:rsidRPr="00261A7D" w:rsidRDefault="00A34651" w:rsidP="00D72DA3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Case concord in Slavic appositions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In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SCLC-2020/2021. The Slavic Cognitive Linguistics Conference (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Ui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The Arctic University of Norway,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Tromsø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, Norway, June 3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–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6, 2021). Book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Abstracts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, 2021.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P</w:t>
      </w:r>
      <w:r w:rsidRPr="00261A7D">
        <w:rPr>
          <w:rFonts w:ascii="Times New Roman" w:eastAsia="Times New Roman" w:hAnsi="Times New Roman"/>
          <w:sz w:val="24"/>
          <w:szCs w:val="24"/>
        </w:rPr>
        <w:t>. 56–59.</w:t>
      </w:r>
    </w:p>
    <w:p w14:paraId="382B65EC" w14:textId="77777777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</w:rPr>
      </w:pPr>
    </w:p>
    <w:p w14:paraId="73F1E7D2" w14:textId="2BCFBDB4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0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556F1A" w:rsidRPr="00261A7D">
        <w:rPr>
          <w:rFonts w:ascii="Times New Roman" w:eastAsia="Times New Roman" w:hAnsi="Times New Roman"/>
          <w:sz w:val="24"/>
          <w:szCs w:val="24"/>
          <w:lang w:val="en-GB"/>
        </w:rPr>
        <w:t>Non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-</w:t>
      </w:r>
      <w:r w:rsidR="00556F1A" w:rsidRPr="00261A7D">
        <w:rPr>
          <w:rFonts w:ascii="Times New Roman" w:eastAsia="Times New Roman" w:hAnsi="Times New Roman"/>
          <w:sz w:val="24"/>
          <w:szCs w:val="24"/>
          <w:lang w:val="en-GB"/>
        </w:rPr>
        <w:t>verbal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GB"/>
        </w:rPr>
        <w:t>predication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GB"/>
        </w:rPr>
        <w:t>in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GB"/>
        </w:rPr>
        <w:t>Urmi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GB"/>
        </w:rPr>
        <w:t>NENA. In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Zabelina</w:t>
      </w:r>
      <w:proofErr w:type="spellEnd"/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E. A., Logvinova N. N. (eds.).  17th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Conference on Typology and Grammar for Young Scholars. Book of abstract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Saint-Petersburg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19–21.11.2020).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Saint-Petersburg</w:t>
      </w:r>
      <w:r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, 2020.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P</w:t>
      </w:r>
      <w:r w:rsidRPr="003C08CD">
        <w:rPr>
          <w:rFonts w:ascii="Times New Roman" w:eastAsia="Times New Roman" w:hAnsi="Times New Roman"/>
          <w:sz w:val="24"/>
          <w:szCs w:val="24"/>
          <w:lang w:val="en-US"/>
        </w:rPr>
        <w:t>.77–80.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in Russian)</w:t>
      </w:r>
    </w:p>
    <w:p w14:paraId="2257625F" w14:textId="77777777" w:rsidR="00A34651" w:rsidRPr="003C08C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0BC77C72" w14:textId="245A72E4" w:rsidR="00A34651" w:rsidRPr="00261A7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C08C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</w:t>
      </w:r>
      <w:r w:rsidRPr="003C08CD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Adnominal clausal construction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with particles on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­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agan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/-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egen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and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­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ə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/-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ë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56F1A" w:rsidRPr="00261A7D">
        <w:rPr>
          <w:rFonts w:ascii="Times New Roman" w:eastAsia="Times New Roman" w:hAnsi="Times New Roman"/>
          <w:sz w:val="24"/>
          <w:szCs w:val="24"/>
          <w:lang w:val="en-US"/>
        </w:rPr>
        <w:t>in Maloe Karachkino Chuvash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GB"/>
        </w:rPr>
        <w:t>In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Zabelina</w:t>
      </w:r>
      <w:proofErr w:type="spellEnd"/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E. A. (ed.). 16th Conference on Typology and Grammar for Young Scholars. Book of abstract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Saint-Petersburg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21–23.11.2019).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Saint</w:t>
      </w:r>
      <w:r w:rsidR="0049283B" w:rsidRPr="003C08CD">
        <w:rPr>
          <w:rFonts w:ascii="Times New Roman" w:eastAsia="Times New Roman" w:hAnsi="Times New Roman"/>
          <w:sz w:val="24"/>
          <w:szCs w:val="24"/>
          <w:lang w:val="en-US"/>
        </w:rPr>
        <w:t>-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Petersburg</w:t>
      </w:r>
      <w:r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, 2019.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P</w:t>
      </w:r>
      <w:r w:rsidRPr="003C08CD">
        <w:rPr>
          <w:rFonts w:ascii="Times New Roman" w:eastAsia="Times New Roman" w:hAnsi="Times New Roman"/>
          <w:sz w:val="24"/>
          <w:szCs w:val="24"/>
          <w:lang w:val="en-US"/>
        </w:rPr>
        <w:t>. 68–71.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in Russian)</w:t>
      </w:r>
    </w:p>
    <w:p w14:paraId="7EFDEA04" w14:textId="77777777" w:rsidR="00A34651" w:rsidRPr="003C08C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6E079C07" w14:textId="26955CD9" w:rsidR="00A34651" w:rsidRPr="00261A7D" w:rsidRDefault="0049283B" w:rsidP="00556F1A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lastRenderedPageBreak/>
        <w:t>Non-possessive functions of the 3</w:t>
      </w:r>
      <w:r w:rsidRPr="00261A7D">
        <w:rPr>
          <w:rFonts w:ascii="Times New Roman" w:eastAsia="Times New Roman" w:hAnsi="Times New Roman"/>
          <w:sz w:val="24"/>
          <w:szCs w:val="24"/>
          <w:vertAlign w:val="superscript"/>
          <w:lang w:val="en-US"/>
        </w:rPr>
        <w:t>rd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person possessive marker in Maloe Karachkino Chuvash.</w:t>
      </w:r>
      <w:r w:rsidR="00A34651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A34651"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 xml:space="preserve">Acta Linguistica </w:t>
      </w:r>
      <w:proofErr w:type="spellStart"/>
      <w:r w:rsidR="00A34651"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>Petropolitan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  <w:r w:rsidR="00A34651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 xml:space="preserve">Trudy </w:t>
      </w:r>
      <w:proofErr w:type="spellStart"/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>instituta</w:t>
      </w:r>
      <w:proofErr w:type="spellEnd"/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>lingvisticheskix</w:t>
      </w:r>
      <w:proofErr w:type="spellEnd"/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>issledovaniy</w:t>
      </w:r>
      <w:proofErr w:type="spellEnd"/>
      <w:r w:rsidRPr="00261A7D">
        <w:rPr>
          <w:rFonts w:ascii="Times New Roman" w:eastAsia="Times New Roman" w:hAnsi="Times New Roman"/>
          <w:i/>
          <w:iCs/>
          <w:sz w:val="24"/>
          <w:szCs w:val="24"/>
          <w:lang w:val="en-US"/>
        </w:rPr>
        <w:t xml:space="preserve"> RAN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Vol. </w:t>
      </w:r>
      <w:r w:rsidR="00A34651" w:rsidRPr="00261A7D">
        <w:rPr>
          <w:rFonts w:ascii="Times New Roman" w:eastAsia="Times New Roman" w:hAnsi="Times New Roman"/>
          <w:sz w:val="24"/>
          <w:szCs w:val="24"/>
          <w:lang w:val="en-US"/>
        </w:rPr>
        <w:t>15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No, </w:t>
      </w:r>
      <w:r w:rsidR="00A34651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2, 2019.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P</w:t>
      </w:r>
      <w:r w:rsidR="00A34651" w:rsidRPr="00261A7D">
        <w:rPr>
          <w:rFonts w:ascii="Times New Roman" w:eastAsia="Times New Roman" w:hAnsi="Times New Roman"/>
          <w:sz w:val="24"/>
          <w:szCs w:val="24"/>
        </w:rPr>
        <w:t>. 86–129.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 (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in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Russian</w:t>
      </w:r>
      <w:r w:rsidRPr="00261A7D">
        <w:rPr>
          <w:rFonts w:ascii="Times New Roman" w:eastAsia="Times New Roman" w:hAnsi="Times New Roman"/>
          <w:sz w:val="24"/>
          <w:szCs w:val="24"/>
        </w:rPr>
        <w:t>)</w:t>
      </w:r>
    </w:p>
    <w:p w14:paraId="34F9AD0F" w14:textId="349BCDB1" w:rsidR="00A34651" w:rsidRPr="00261A7D" w:rsidRDefault="0049283B" w:rsidP="00556F1A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Distribution of prepositions v and za in telic extent adverbials in  Russian from 18</w:t>
      </w:r>
      <w:r w:rsidRPr="00261A7D">
        <w:rPr>
          <w:rFonts w:ascii="Times New Roman" w:eastAsia="Times New Roman" w:hAnsi="Times New Roman"/>
          <w:sz w:val="24"/>
          <w:szCs w:val="24"/>
          <w:vertAlign w:val="superscript"/>
          <w:lang w:val="en-US"/>
        </w:rPr>
        <w:t>th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to 20</w:t>
      </w:r>
      <w:r w:rsidRPr="00261A7D">
        <w:rPr>
          <w:rFonts w:ascii="Times New Roman" w:eastAsia="Times New Roman" w:hAnsi="Times New Roman"/>
          <w:sz w:val="24"/>
          <w:szCs w:val="24"/>
          <w:vertAlign w:val="superscript"/>
          <w:lang w:val="en-US"/>
        </w:rPr>
        <w:t>th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centuries. </w:t>
      </w:r>
      <w:proofErr w:type="spellStart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Russkij</w:t>
      </w:r>
      <w:proofErr w:type="spellEnd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jazyk</w:t>
      </w:r>
      <w:proofErr w:type="spellEnd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 xml:space="preserve"> v </w:t>
      </w:r>
      <w:proofErr w:type="spellStart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nauchnom</w:t>
      </w:r>
      <w:proofErr w:type="spellEnd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>osveshchenii</w:t>
      </w:r>
      <w:proofErr w:type="spellEnd"/>
      <w:r w:rsidRPr="00261A7D">
        <w:rPr>
          <w:rFonts w:ascii="Times New Roman" w:eastAsia="Times New Roman" w:hAnsi="Times New Roman"/>
          <w:i/>
          <w:sz w:val="24"/>
          <w:szCs w:val="24"/>
          <w:lang w:val="en-US"/>
        </w:rPr>
        <w:t xml:space="preserve"> (Russian Language and Linguistic Theory)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. Vol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. 37,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No</w:t>
      </w:r>
      <w:r w:rsidRPr="00261A7D">
        <w:rPr>
          <w:rFonts w:ascii="Times New Roman" w:eastAsia="Times New Roman" w:hAnsi="Times New Roman"/>
          <w:sz w:val="24"/>
          <w:szCs w:val="24"/>
        </w:rPr>
        <w:t xml:space="preserve">. </w:t>
      </w:r>
      <w:r w:rsidR="00A34651" w:rsidRPr="00261A7D">
        <w:rPr>
          <w:rFonts w:ascii="Times New Roman" w:eastAsia="Times New Roman" w:hAnsi="Times New Roman"/>
          <w:sz w:val="24"/>
          <w:szCs w:val="24"/>
        </w:rPr>
        <w:t>1</w:t>
      </w:r>
      <w:r w:rsidRPr="00261A7D">
        <w:rPr>
          <w:rFonts w:ascii="Times New Roman" w:eastAsia="Times New Roman" w:hAnsi="Times New Roman"/>
          <w:sz w:val="24"/>
          <w:szCs w:val="24"/>
        </w:rPr>
        <w:t>.</w:t>
      </w:r>
      <w:r w:rsidR="00A34651" w:rsidRPr="00261A7D">
        <w:rPr>
          <w:rFonts w:ascii="Times New Roman" w:eastAsia="Times New Roman" w:hAnsi="Times New Roman"/>
          <w:sz w:val="24"/>
          <w:szCs w:val="24"/>
        </w:rPr>
        <w:t xml:space="preserve"> 2019.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P</w:t>
      </w:r>
      <w:r w:rsidR="00A34651" w:rsidRPr="00261A7D">
        <w:rPr>
          <w:rFonts w:ascii="Times New Roman" w:eastAsia="Times New Roman" w:hAnsi="Times New Roman"/>
          <w:sz w:val="24"/>
          <w:szCs w:val="24"/>
        </w:rPr>
        <w:t>. 184–207.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in Russian)</w:t>
      </w:r>
    </w:p>
    <w:p w14:paraId="6970DD4E" w14:textId="77777777" w:rsidR="00A34651" w:rsidRPr="003C08CD" w:rsidRDefault="00A34651" w:rsidP="00A34651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14DF136C" w14:textId="79BAB229" w:rsidR="0070117D" w:rsidRPr="00261A7D" w:rsidRDefault="00A34651" w:rsidP="0049283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7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Non-possessive functions of the 3</w:t>
      </w:r>
      <w:r w:rsidR="0049283B" w:rsidRPr="00261A7D">
        <w:rPr>
          <w:rFonts w:ascii="Times New Roman" w:eastAsia="Times New Roman" w:hAnsi="Times New Roman"/>
          <w:sz w:val="24"/>
          <w:szCs w:val="24"/>
          <w:vertAlign w:val="superscript"/>
          <w:lang w:val="en-US"/>
        </w:rPr>
        <w:t>rd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person possessive marker in Maloe Karachkino Chuvash. In</w:t>
      </w:r>
      <w:r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Mischenko</w:t>
      </w:r>
      <w:proofErr w:type="spellEnd"/>
      <w:r w:rsidR="0049283B"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D</w:t>
      </w:r>
      <w:r w:rsidR="0049283B"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F</w:t>
      </w:r>
      <w:r w:rsidR="0049283B"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 (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ed</w:t>
      </w:r>
      <w:r w:rsidR="0049283B" w:rsidRPr="003C08CD">
        <w:rPr>
          <w:rFonts w:ascii="Times New Roman" w:eastAsia="Times New Roman" w:hAnsi="Times New Roman"/>
          <w:sz w:val="24"/>
          <w:szCs w:val="24"/>
          <w:lang w:val="en-US"/>
        </w:rPr>
        <w:t xml:space="preserve">.).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14</w:t>
      </w:r>
      <w:r w:rsidR="0049283B" w:rsidRPr="00261A7D">
        <w:rPr>
          <w:rFonts w:ascii="Times New Roman" w:eastAsia="Times New Roman" w:hAnsi="Times New Roman"/>
          <w:sz w:val="24"/>
          <w:szCs w:val="24"/>
          <w:vertAlign w:val="superscript"/>
          <w:lang w:val="en-US"/>
        </w:rPr>
        <w:t>th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Conference on Typology and Grammar for Young Scholars. Book of abstracts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(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>Saint-Petersburg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23–25.11.2017). 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Saint-Petersburg,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17.</w:t>
      </w:r>
      <w:r w:rsidR="0049283B"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P. 65–69. (in Russian)</w:t>
      </w:r>
    </w:p>
    <w:p w14:paraId="0A51DAA4" w14:textId="77777777" w:rsidR="00B6116B" w:rsidRPr="00261A7D" w:rsidRDefault="00B6116B" w:rsidP="0049283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3B5B7835" w14:textId="77777777" w:rsidR="00B6116B" w:rsidRPr="00261A7D" w:rsidRDefault="00B6116B" w:rsidP="00B6116B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F1F5BA3" wp14:editId="74D4ED8C">
                <wp:simplePos x="0" y="0"/>
                <wp:positionH relativeFrom="column">
                  <wp:posOffset>2522220</wp:posOffset>
                </wp:positionH>
                <wp:positionV relativeFrom="paragraph">
                  <wp:posOffset>87630</wp:posOffset>
                </wp:positionV>
                <wp:extent cx="723900" cy="342900"/>
                <wp:effectExtent l="0" t="0" r="0" b="0"/>
                <wp:wrapNone/>
                <wp:docPr id="1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D6FEB" w14:textId="53394B02" w:rsidR="00B6116B" w:rsidRPr="001534B3" w:rsidRDefault="00B6116B" w:rsidP="00B611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tal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F5BA3" id="_x0000_s1035" type="#_x0000_t202" style="position:absolute;left:0;text-align:left;margin-left:198.6pt;margin-top:6.9pt;width:57pt;height:27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" fillcolor="white [3212]" stroked="f">
                <v:textbox>
                  <w:txbxContent>
                    <w:p w14:paraId="013D6FEB" w14:textId="53394B02" w:rsidR="00B6116B" w:rsidRPr="001534B3" w:rsidRDefault="00B6116B" w:rsidP="00B6116B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talk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2A7AAA" wp14:editId="24B089F3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14" name="Прямая соединительная линия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0EA7D3" id="Прямая соединительная линия 14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</w:p>
    <w:p w14:paraId="5037DEE3" w14:textId="7DA091F8" w:rsidR="00B6116B" w:rsidRPr="00261A7D" w:rsidRDefault="00B6116B" w:rsidP="00B6116B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3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Nominal causal expressions in Turkic. Talk presented at the Tu+8 Eighth Workshop on Turkic and Languages in Contact with Turkic. Harvard, Cambridge, Massachusetts, 4–5 March 2023.</w:t>
      </w:r>
    </w:p>
    <w:p w14:paraId="7A7A14BC" w14:textId="77777777" w:rsidR="00B6116B" w:rsidRPr="00261A7D" w:rsidRDefault="00B6116B" w:rsidP="00B6116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34E35135" w14:textId="64B7CE81" w:rsidR="00B6116B" w:rsidRPr="00261A7D" w:rsidRDefault="00B6116B" w:rsidP="00B6116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Copula agreement hierarchy in Urmi NENA. Talk presented at the 18th Conference on Typology and Grammar for Young Scholars. ILS RAS, Saint-Petersburg, 25–27 November 2021.</w:t>
      </w:r>
    </w:p>
    <w:p w14:paraId="0FAF388C" w14:textId="77777777" w:rsidR="00B6116B" w:rsidRPr="00261A7D" w:rsidRDefault="00B6116B" w:rsidP="00B6116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0D4E6685" w14:textId="77777777" w:rsidR="00B6116B" w:rsidRPr="00261A7D" w:rsidRDefault="00B6116B" w:rsidP="00B6116B">
      <w:pPr>
        <w:spacing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With M. Kholodilova and S.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Oskolskay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Syntactically conditioned word-initial voicing in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Poshkar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Chuvash. Talk at “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TheorLing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2021.Theoretical linguistics in the light of the interaction of qualitative and quantitative approaches”. University of Neuchâtel, 21–22 June, 2021.</w:t>
      </w:r>
    </w:p>
    <w:p w14:paraId="4A535421" w14:textId="294F0DB7" w:rsidR="00B6116B" w:rsidRPr="00261A7D" w:rsidRDefault="00B6116B" w:rsidP="00B6116B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Case agreement in Slavic appositional constructions. Talk given at Slavic Cognitive Linguistics Conference (SCLC-2020/2021),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Ui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The Arctic University of Norway. June 3-6, 2020.</w:t>
      </w:r>
    </w:p>
    <w:p w14:paraId="4B668690" w14:textId="01882F95" w:rsidR="00B6116B" w:rsidRPr="00261A7D" w:rsidRDefault="00B6116B" w:rsidP="0049283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02BAA310" w14:textId="77777777" w:rsidR="00B6116B" w:rsidRPr="00261A7D" w:rsidRDefault="00B6116B" w:rsidP="00B6116B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>Appositive oblique in Russian. Talk at “Constructional and Lexical Semantic Approaches to Russian — VI”, Saint Petersburg, Russia, 3-5 October 2019.</w:t>
      </w:r>
    </w:p>
    <w:p w14:paraId="6E7425F5" w14:textId="77777777" w:rsidR="00B6116B" w:rsidRPr="00261A7D" w:rsidRDefault="00B6116B" w:rsidP="00B6116B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Typology of close appositional constructions with proper names. Talk at the 9th thematic conference “Typology of Morphosyntactic Parameters”. Moscow, Russia, 16-18 October 2019.</w:t>
      </w:r>
    </w:p>
    <w:p w14:paraId="5BAA3D3F" w14:textId="78E11C84" w:rsidR="00B6116B" w:rsidRPr="00261A7D" w:rsidRDefault="00B6116B" w:rsidP="00B6116B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Noun-modifying clausal constructions with participial forms on –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agan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/-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egen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and -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ə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/-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ë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in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Maloye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Karachkino dialect of Chuvash. Talk at the Conference on Typology and Grammar for Young Scholars. Saint Petersburg, Russia, 21-23 November 2019.</w:t>
      </w:r>
    </w:p>
    <w:p w14:paraId="0B23A5D4" w14:textId="77777777" w:rsidR="00B6116B" w:rsidRPr="00261A7D" w:rsidRDefault="00B6116B" w:rsidP="00B6116B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8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Case marking of proper names in appositive constructions in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Russian.Talk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at the 8th thematic conference “Typology of Morphosyntactic Parameters”. Moscow, Russia, 22-24.10.18.</w:t>
      </w:r>
    </w:p>
    <w:p w14:paraId="5CBBEF0C" w14:textId="77777777" w:rsidR="00B6116B" w:rsidRPr="00261A7D" w:rsidRDefault="00B6116B" w:rsidP="00B6116B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On the evidence of phonetic integrity of appositive constructions with proper names in Russian. Talk at “PoleFon-2018: Field and Experimental Phonetics in Moscow”, Moscow, 19-20.10.18.</w:t>
      </w:r>
    </w:p>
    <w:p w14:paraId="27E7F1A6" w14:textId="6763D2BD" w:rsidR="00B6116B" w:rsidRPr="00261A7D" w:rsidRDefault="00B6116B" w:rsidP="00B6116B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The Distribution of Russian telic-extent adverbials with prepositions ‘v’ and ‘za’ in 18-20th centuries. Poster presentation on 51st Annual Meeting of the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Societas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Linguistica Europaea. Tallinn, 29.08-01.09.18.</w:t>
      </w:r>
    </w:p>
    <w:p w14:paraId="74E4D64B" w14:textId="77777777" w:rsidR="00B6116B" w:rsidRPr="00261A7D" w:rsidRDefault="00B6116B" w:rsidP="00B6116B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08D34D5" wp14:editId="46260007">
                <wp:simplePos x="0" y="0"/>
                <wp:positionH relativeFrom="column">
                  <wp:posOffset>1704340</wp:posOffset>
                </wp:positionH>
                <wp:positionV relativeFrom="paragraph">
                  <wp:posOffset>85725</wp:posOffset>
                </wp:positionV>
                <wp:extent cx="2143125" cy="342900"/>
                <wp:effectExtent l="0" t="0" r="9525" b="0"/>
                <wp:wrapNone/>
                <wp:docPr id="15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4830F" w14:textId="38C841CC" w:rsidR="00B6116B" w:rsidRPr="001534B3" w:rsidRDefault="00B6116B" w:rsidP="00B611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B6116B"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Other research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D34D5" id="_x0000_s1036" type="#_x0000_t202" style="position:absolute;left:0;text-align:left;margin-left:134.2pt;margin-top:6.75pt;width:168.75pt;height:27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" fillcolor="white [3212]" stroked="f">
                <v:textbox>
                  <w:txbxContent>
                    <w:p w14:paraId="69F4830F" w14:textId="38C841CC" w:rsidR="00B6116B" w:rsidRPr="001534B3" w:rsidRDefault="00B6116B" w:rsidP="00B6116B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 w:rsidRPr="00B6116B"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Other research work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5D5798" wp14:editId="32F65802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16" name="Прямая соединительная линия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8258A7" id="Прямая соединительная линия 1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38140F1D" w14:textId="62929515" w:rsidR="00261A7D" w:rsidRDefault="00B6116B" w:rsidP="00261A7D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 –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…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ab/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Ovsjannikov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Maria, Kirill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Kozhanov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Natalia Logvinova, Alexey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Lyavdansky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Alina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Russkix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Sergey Say, Varvara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Shuvalov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Elena Shvedova, and Elizaveta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Zabelin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2022–. Corpus of NENA varieties spoken in Russia. Available online at </w:t>
      </w:r>
      <w:hyperlink r:id="rId14" w:history="1">
        <w:r w:rsidR="00261A7D" w:rsidRPr="00094047">
          <w:rPr>
            <w:rStyle w:val="a4"/>
            <w:rFonts w:ascii="Times New Roman" w:eastAsia="Times New Roman" w:hAnsi="Times New Roman"/>
            <w:sz w:val="24"/>
            <w:szCs w:val="24"/>
            <w:lang w:val="en-US"/>
          </w:rPr>
          <w:t>https://nena-dict.ru/corpus</w:t>
        </w:r>
      </w:hyperlink>
      <w:r w:rsidRPr="00261A7D">
        <w:rPr>
          <w:rFonts w:ascii="Times New Roman" w:eastAsia="Times New Roman" w:hAnsi="Times New Roman"/>
          <w:sz w:val="24"/>
          <w:szCs w:val="24"/>
          <w:lang w:val="en-US"/>
        </w:rPr>
        <w:t>.</w:t>
      </w:r>
    </w:p>
    <w:p w14:paraId="2CAC2937" w14:textId="327E12F5" w:rsidR="00261A7D" w:rsidRDefault="00B6116B" w:rsidP="00261A7D">
      <w:pPr>
        <w:spacing w:before="240" w:line="279" w:lineRule="exact"/>
        <w:ind w:left="709" w:right="-10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lastRenderedPageBreak/>
        <w:t xml:space="preserve">Say Sergey, Natalia Logvinova, Elizaveta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Zabelin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and Natalia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Zaik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2022.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oCaCoD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: Nominal Causal Constructions Database. St. Petersburg: Institute for Linguistic Studies, RAS.</w:t>
      </w:r>
      <w:r w:rsid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261A7D" w:rsidRPr="00261A7D">
        <w:rPr>
          <w:rFonts w:ascii="Times New Roman" w:eastAsia="Times New Roman" w:hAnsi="Times New Roman"/>
          <w:sz w:val="24"/>
          <w:szCs w:val="24"/>
          <w:lang w:val="en-US"/>
        </w:rPr>
        <w:t>Available online at</w:t>
      </w:r>
      <w:r w:rsidR="00261A7D">
        <w:rPr>
          <w:rFonts w:ascii="Times New Roman" w:eastAsia="Times New Roman" w:hAnsi="Times New Roman"/>
          <w:sz w:val="24"/>
          <w:szCs w:val="24"/>
          <w:lang w:val="en-US"/>
        </w:rPr>
        <w:t xml:space="preserve">: </w:t>
      </w:r>
      <w:hyperlink r:id="rId15" w:history="1">
        <w:r w:rsidR="00261A7D" w:rsidRPr="00094047">
          <w:rPr>
            <w:rStyle w:val="a4"/>
            <w:rFonts w:ascii="Times New Roman" w:eastAsia="Times New Roman" w:hAnsi="Times New Roman"/>
            <w:sz w:val="24"/>
            <w:szCs w:val="24"/>
            <w:lang w:val="en-US"/>
          </w:rPr>
          <w:t>https://nocacoda.info/</w:t>
        </w:r>
      </w:hyperlink>
      <w:r w:rsid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</w:p>
    <w:p w14:paraId="572B28BB" w14:textId="7FB1AEE4" w:rsidR="00B6116B" w:rsidRDefault="00B6116B" w:rsidP="00261A7D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="00261A7D">
        <w:rPr>
          <w:rFonts w:ascii="Times New Roman" w:eastAsia="Times New Roman" w:hAnsi="Times New Roman"/>
          <w:sz w:val="24"/>
          <w:szCs w:val="24"/>
          <w:lang w:val="en-US"/>
        </w:rPr>
        <w:tab/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Janda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Laura, Tore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Nesse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, Anna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Endressen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. Russian Constructicon (https://site.uit.no/russian-constructicon/students/). Syntactic annotation</w:t>
      </w:r>
      <w:r w:rsidR="00261A7D">
        <w:rPr>
          <w:rFonts w:ascii="Times New Roman" w:eastAsia="Times New Roman" w:hAnsi="Times New Roman"/>
          <w:sz w:val="24"/>
          <w:szCs w:val="24"/>
          <w:lang w:val="en-US"/>
        </w:rPr>
        <w:t xml:space="preserve">. </w:t>
      </w:r>
      <w:r w:rsidR="00261A7D" w:rsidRPr="00261A7D">
        <w:rPr>
          <w:rFonts w:ascii="Times New Roman" w:eastAsia="Times New Roman" w:hAnsi="Times New Roman"/>
          <w:sz w:val="24"/>
          <w:szCs w:val="24"/>
          <w:lang w:val="en-US"/>
        </w:rPr>
        <w:t>Available online at</w:t>
      </w:r>
      <w:r w:rsidR="00261A7D">
        <w:rPr>
          <w:rFonts w:ascii="Times New Roman" w:eastAsia="Times New Roman" w:hAnsi="Times New Roman"/>
          <w:sz w:val="24"/>
          <w:szCs w:val="24"/>
          <w:lang w:val="en-US"/>
        </w:rPr>
        <w:t xml:space="preserve">: </w:t>
      </w:r>
      <w:r w:rsidR="00261A7D" w:rsidRPr="00261A7D">
        <w:rPr>
          <w:rFonts w:ascii="Times New Roman" w:eastAsia="Times New Roman" w:hAnsi="Times New Roman"/>
          <w:sz w:val="24"/>
          <w:szCs w:val="24"/>
          <w:lang w:val="en-US"/>
        </w:rPr>
        <w:t>https://constructicon.github.io/russian/about/</w:t>
      </w:r>
      <w:r w:rsidR="00261A7D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</w:p>
    <w:p w14:paraId="5E8F55DD" w14:textId="12EAD74F" w:rsidR="003E5DAE" w:rsidRDefault="003E5DAE" w:rsidP="00261A7D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</w:t>
      </w:r>
      <w:r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ab/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Sole creation and development of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FLEx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field corpus of Maloe Karachkino Chuvash</w:t>
      </w:r>
    </w:p>
    <w:p w14:paraId="5652B4D5" w14:textId="3DF045FE" w:rsidR="00DF63F2" w:rsidRDefault="00DF63F2" w:rsidP="00261A7D">
      <w:pPr>
        <w:spacing w:before="240"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3AF51458" w14:textId="77777777" w:rsidR="00DF63F2" w:rsidRPr="00DF63F2" w:rsidRDefault="00DF63F2" w:rsidP="00DF63F2">
      <w:pPr>
        <w:spacing w:after="120" w:line="279" w:lineRule="exact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DF63F2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Pr="00DF63F2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New </w:t>
      </w:r>
      <w:proofErr w:type="spellStart"/>
      <w:r w:rsidRPr="00DF63F2">
        <w:rPr>
          <w:rFonts w:ascii="Times New Roman" w:eastAsia="Times New Roman" w:hAnsi="Times New Roman"/>
          <w:sz w:val="24"/>
          <w:szCs w:val="24"/>
          <w:lang w:val="en-US"/>
        </w:rPr>
        <w:t>Arameic</w:t>
      </w:r>
      <w:proofErr w:type="spellEnd"/>
      <w:r w:rsidRPr="00DF63F2">
        <w:rPr>
          <w:rFonts w:ascii="Times New Roman" w:eastAsia="Times New Roman" w:hAnsi="Times New Roman"/>
          <w:sz w:val="24"/>
          <w:szCs w:val="24"/>
          <w:lang w:val="en-US"/>
        </w:rPr>
        <w:t xml:space="preserve"> (Urmia, Krasnodar region, Russia), head: S. Say</w:t>
      </w:r>
    </w:p>
    <w:p w14:paraId="671A4BEF" w14:textId="77777777" w:rsidR="00DF63F2" w:rsidRPr="00DF63F2" w:rsidRDefault="00DF63F2" w:rsidP="00DF63F2">
      <w:pPr>
        <w:spacing w:after="120" w:line="279" w:lineRule="exact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DF63F2">
        <w:rPr>
          <w:rFonts w:ascii="Times New Roman" w:eastAsia="Times New Roman" w:hAnsi="Times New Roman"/>
          <w:sz w:val="24"/>
          <w:szCs w:val="24"/>
          <w:lang w:val="en-US"/>
        </w:rPr>
        <w:tab/>
        <w:t>Chuvash (Maloe Karachkino, Chuvashia, Russia), head: M. Kholodilova</w:t>
      </w:r>
    </w:p>
    <w:p w14:paraId="76DFF31A" w14:textId="77777777" w:rsidR="00DF63F2" w:rsidRPr="00DF63F2" w:rsidRDefault="00DF63F2" w:rsidP="00DF63F2">
      <w:pPr>
        <w:spacing w:after="120" w:line="279" w:lineRule="exact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DF63F2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</w:t>
      </w:r>
      <w:r w:rsidRPr="00DF63F2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New </w:t>
      </w:r>
      <w:proofErr w:type="spellStart"/>
      <w:r w:rsidRPr="00DF63F2">
        <w:rPr>
          <w:rFonts w:ascii="Times New Roman" w:eastAsia="Times New Roman" w:hAnsi="Times New Roman"/>
          <w:sz w:val="24"/>
          <w:szCs w:val="24"/>
          <w:lang w:val="en-US"/>
        </w:rPr>
        <w:t>Arameic</w:t>
      </w:r>
      <w:proofErr w:type="spellEnd"/>
      <w:r w:rsidRPr="00DF63F2">
        <w:rPr>
          <w:rFonts w:ascii="Times New Roman" w:eastAsia="Times New Roman" w:hAnsi="Times New Roman"/>
          <w:sz w:val="24"/>
          <w:szCs w:val="24"/>
          <w:lang w:val="en-US"/>
        </w:rPr>
        <w:t xml:space="preserve"> (Urmia, Krasnodar region, Russia), head: S. Say</w:t>
      </w:r>
    </w:p>
    <w:p w14:paraId="69A3A392" w14:textId="653B5A0C" w:rsidR="00DF63F2" w:rsidRPr="00DF63F2" w:rsidRDefault="00DF63F2" w:rsidP="00DF63F2">
      <w:pPr>
        <w:spacing w:after="120" w:line="279" w:lineRule="exact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DF63F2">
        <w:rPr>
          <w:rFonts w:ascii="Times New Roman" w:eastAsia="Times New Roman" w:hAnsi="Times New Roman"/>
          <w:sz w:val="24"/>
          <w:szCs w:val="24"/>
          <w:lang w:val="en-US"/>
        </w:rPr>
        <w:tab/>
        <w:t>Chuvash (Maloe Karachkino, Chuvashia, Russia), head: M. Kholodilova</w:t>
      </w:r>
    </w:p>
    <w:p w14:paraId="018F78FC" w14:textId="05E99B75" w:rsidR="00DF63F2" w:rsidRPr="00DF63F2" w:rsidRDefault="00DF63F2" w:rsidP="00DF63F2">
      <w:pPr>
        <w:spacing w:after="120" w:line="279" w:lineRule="exact"/>
        <w:ind w:left="708" w:right="-1060" w:hanging="155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DF63F2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8</w:t>
      </w:r>
      <w:r w:rsidRPr="00DF63F2">
        <w:rPr>
          <w:rFonts w:ascii="Times New Roman" w:eastAsia="Times New Roman" w:hAnsi="Times New Roman"/>
          <w:sz w:val="24"/>
          <w:szCs w:val="24"/>
          <w:lang w:val="en-US"/>
        </w:rPr>
        <w:tab/>
        <w:t>Chuvash (Maloe Karachkino, Chuvashia, Russia), head: M. Kholodilova</w:t>
      </w:r>
    </w:p>
    <w:p w14:paraId="45B9E95B" w14:textId="3118DBA1" w:rsidR="00DF63F2" w:rsidRDefault="00DF63F2" w:rsidP="00DF63F2">
      <w:pPr>
        <w:spacing w:line="279" w:lineRule="exact"/>
        <w:ind w:left="709" w:right="-1060" w:hanging="156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DF63F2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7</w:t>
      </w:r>
      <w:r w:rsidRPr="00DF63F2">
        <w:rPr>
          <w:rFonts w:ascii="Times New Roman" w:eastAsia="Times New Roman" w:hAnsi="Times New Roman"/>
          <w:sz w:val="24"/>
          <w:szCs w:val="24"/>
          <w:lang w:val="en-US"/>
        </w:rPr>
        <w:tab/>
        <w:t>Chuvash (Maloe Karachkino, Chuvashia, Russia), head: M. Kholodilova</w:t>
      </w:r>
    </w:p>
    <w:p w14:paraId="03B3516A" w14:textId="77777777" w:rsidR="00261A7D" w:rsidRPr="00261A7D" w:rsidRDefault="00261A7D" w:rsidP="00261A7D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1470BAE" wp14:editId="2331A2FA">
                <wp:simplePos x="0" y="0"/>
                <wp:positionH relativeFrom="column">
                  <wp:posOffset>2316480</wp:posOffset>
                </wp:positionH>
                <wp:positionV relativeFrom="paragraph">
                  <wp:posOffset>87630</wp:posOffset>
                </wp:positionV>
                <wp:extent cx="1043940" cy="304800"/>
                <wp:effectExtent l="0" t="0" r="3810" b="0"/>
                <wp:wrapNone/>
                <wp:docPr id="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940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5F0EB" w14:textId="1607BCE5" w:rsidR="00261A7D" w:rsidRPr="001534B3" w:rsidRDefault="00261A7D" w:rsidP="00261A7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Gra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470BAE" id="_x0000_s1037" type="#_x0000_t202" style="position:absolute;left:0;text-align:left;margin-left:182.4pt;margin-top:6.9pt;width:82.2pt;height:24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" fillcolor="white [3212]" stroked="f">
                <v:textbox>
                  <w:txbxContent>
                    <w:p w14:paraId="51C5F0EB" w14:textId="1607BCE5" w:rsidR="00261A7D" w:rsidRPr="001534B3" w:rsidRDefault="00261A7D" w:rsidP="00261A7D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Grant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1B5EC0C" wp14:editId="6B2D821E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18" name="Прямая соединительная линия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FD7C8" id="Прямая соединительная линия 18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52216A64" w14:textId="169C2F66" w:rsidR="00261A7D" w:rsidRDefault="00261A7D" w:rsidP="00261A7D">
      <w:pPr>
        <w:spacing w:line="279" w:lineRule="exact"/>
        <w:ind w:left="-851" w:right="-1045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РФФИ 20-312-70009, 2020–2021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Gramatical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 properties of the Turkic languages of Volga region</w:t>
      </w:r>
    </w:p>
    <w:p w14:paraId="23EBF6C5" w14:textId="1410588A" w:rsidR="00261A7D" w:rsidRPr="00261A7D" w:rsidRDefault="00261A7D" w:rsidP="00261A7D">
      <w:pPr>
        <w:spacing w:after="120" w:line="279" w:lineRule="exact"/>
        <w:ind w:left="-851" w:right="-1045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Head: S.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Oskolskaya</w:t>
      </w:r>
      <w:proofErr w:type="spellEnd"/>
    </w:p>
    <w:p w14:paraId="198871A1" w14:textId="3B722CCE" w:rsidR="00261A7D" w:rsidRPr="00261A7D" w:rsidRDefault="00261A7D" w:rsidP="00261A7D">
      <w:pPr>
        <w:spacing w:line="279" w:lineRule="exact"/>
        <w:ind w:left="-851" w:right="-1045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РФФИ 20-012-00312 А, 2020–2022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Documentation of North-East Neo-Aramaic dialects of Russia</w:t>
      </w:r>
    </w:p>
    <w:p w14:paraId="13191B3D" w14:textId="7D745624" w:rsidR="00261A7D" w:rsidRPr="00261A7D" w:rsidRDefault="00261A7D" w:rsidP="00261A7D">
      <w:pPr>
        <w:spacing w:after="120" w:line="279" w:lineRule="exact"/>
        <w:ind w:left="-851" w:right="-1045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Head: S. Say</w:t>
      </w:r>
    </w:p>
    <w:p w14:paraId="6812ABE9" w14:textId="4347E07A" w:rsidR="00261A7D" w:rsidRPr="00261A7D" w:rsidRDefault="00261A7D" w:rsidP="00261A7D">
      <w:pPr>
        <w:spacing w:line="279" w:lineRule="exact"/>
        <w:ind w:left="-851" w:right="-1045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>РНФ №18-18-00472</w:t>
      </w:r>
      <w:r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Causal constructions in the languages of the world: semantics and typology</w:t>
      </w:r>
    </w:p>
    <w:p w14:paraId="2F5A0221" w14:textId="77777777" w:rsidR="00261A7D" w:rsidRPr="00261A7D" w:rsidRDefault="00261A7D" w:rsidP="00261A7D">
      <w:pPr>
        <w:spacing w:after="120" w:line="279" w:lineRule="exact"/>
        <w:ind w:left="-851" w:right="-1045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Head: V.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Khrakovskij</w:t>
      </w:r>
      <w:proofErr w:type="spellEnd"/>
    </w:p>
    <w:p w14:paraId="76510F7D" w14:textId="6B96AF80" w:rsidR="00623B50" w:rsidRPr="00261A7D" w:rsidRDefault="00623B50" w:rsidP="00623B50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ECC2BC4" wp14:editId="501FE30F">
                <wp:simplePos x="0" y="0"/>
                <wp:positionH relativeFrom="column">
                  <wp:posOffset>2209800</wp:posOffset>
                </wp:positionH>
                <wp:positionV relativeFrom="paragraph">
                  <wp:posOffset>83820</wp:posOffset>
                </wp:positionV>
                <wp:extent cx="1295400" cy="352425"/>
                <wp:effectExtent l="0" t="0" r="0" b="9525"/>
                <wp:wrapNone/>
                <wp:docPr id="19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F0BB7" w14:textId="20CFE1D1" w:rsidR="00623B50" w:rsidRPr="001534B3" w:rsidRDefault="00623B50" w:rsidP="00623B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Fellowshi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CC2BC4" id="_x0000_s1038" type="#_x0000_t202" style="position:absolute;left:0;text-align:left;margin-left:174pt;margin-top:6.6pt;width:102pt;height:27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" fillcolor="white [3212]" stroked="f">
                <v:textbox>
                  <w:txbxContent>
                    <w:p w14:paraId="5ECF0BB7" w14:textId="20CFE1D1" w:rsidR="00623B50" w:rsidRPr="001534B3" w:rsidRDefault="00623B50" w:rsidP="00623B50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Fellowship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C41372B" wp14:editId="0243CC47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20" name="Прямая соединительная лини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7013C7" id="Прямая соединительная линия 20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7F82390E" w14:textId="280DC119" w:rsidR="00623B50" w:rsidRPr="00623B50" w:rsidRDefault="00623B50" w:rsidP="00623B50">
      <w:pPr>
        <w:spacing w:before="240"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1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University of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Tromsø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 fellowship for working on Russian Constructicon (under the supervision of Laura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Janda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 and Tore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Nesset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) (January 1, 2021 — June 30, 2020).</w:t>
      </w:r>
    </w:p>
    <w:p w14:paraId="41D3C359" w14:textId="7CCC7609" w:rsidR="00623B50" w:rsidRPr="00623B50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20</w:t>
      </w:r>
      <w:r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>Best University Graduate in Saint-Petersburg-2020</w:t>
      </w:r>
    </w:p>
    <w:p w14:paraId="73FA1182" w14:textId="77777777" w:rsidR="00623B50" w:rsidRPr="00623B50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9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DAAD Stipendium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zur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wissenschaftlichen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Aus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- und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Fortbuildung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 in Deutschland (given in May 2019)</w:t>
      </w:r>
    </w:p>
    <w:p w14:paraId="5B7EA2CF" w14:textId="77777777" w:rsidR="00623B50" w:rsidRPr="00623B50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8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 xml:space="preserve">Saint-Petersburg Government Scholarship named after D. A. 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Granin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 xml:space="preserve"> (September 1, 2018 — June 30, 2019)</w:t>
      </w:r>
    </w:p>
    <w:p w14:paraId="2438BF56" w14:textId="77777777" w:rsidR="00623B50" w:rsidRPr="00623B50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7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>Personal scholarship provided by the Government of Saint-Petersburg in the fields of Physics, Mathematics, Chemistry, Russian language and Informational Technologies (September 1, 2017 — June 30, 2018)</w:t>
      </w:r>
    </w:p>
    <w:p w14:paraId="4A1A36A6" w14:textId="07064A49" w:rsidR="00B6116B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b/>
          <w:bCs/>
          <w:sz w:val="24"/>
          <w:szCs w:val="24"/>
          <w:lang w:val="en-US"/>
        </w:rPr>
        <w:t>2016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>Personal scholarship provided by the Government of Saint-Petersburg in the fields of Physics, Mathematics, Chemistry, Russian language and Informational Technologies (September 1, 2016 — June 30, 2017)</w:t>
      </w:r>
    </w:p>
    <w:p w14:paraId="01E833A7" w14:textId="77777777" w:rsidR="00623B50" w:rsidRPr="00261A7D" w:rsidRDefault="00623B50" w:rsidP="00623B50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41238C0" wp14:editId="315B8287">
                <wp:simplePos x="0" y="0"/>
                <wp:positionH relativeFrom="column">
                  <wp:posOffset>1866900</wp:posOffset>
                </wp:positionH>
                <wp:positionV relativeFrom="paragraph">
                  <wp:posOffset>85725</wp:posOffset>
                </wp:positionV>
                <wp:extent cx="1638300" cy="352425"/>
                <wp:effectExtent l="0" t="0" r="0" b="9525"/>
                <wp:wrapNone/>
                <wp:docPr id="2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D1E71" w14:textId="1B466CDC" w:rsidR="00623B50" w:rsidRPr="001534B3" w:rsidRDefault="00623B50" w:rsidP="00623B5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Summer Schoo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238C0" id="_x0000_s1039" type="#_x0000_t202" style="position:absolute;left:0;text-align:left;margin-left:147pt;margin-top:6.75pt;width:129pt;height:27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" fillcolor="white [3212]" stroked="f">
                <v:textbox>
                  <w:txbxContent>
                    <w:p w14:paraId="65DD1E71" w14:textId="1B466CDC" w:rsidR="00623B50" w:rsidRPr="001534B3" w:rsidRDefault="00623B50" w:rsidP="00623B50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Summer School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0EC72C" wp14:editId="6CFBCAE8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22" name="Прямая соединительная линия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D7D5D9" id="Прямая соединительная линия 22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6C8B7AC0" w14:textId="78DD18E5" w:rsidR="00623B50" w:rsidRPr="003E5DAE" w:rsidRDefault="00623B50" w:rsidP="00623B50">
      <w:pPr>
        <w:spacing w:before="240"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>2022</w:t>
      </w:r>
      <w:r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3E5DAE">
        <w:rPr>
          <w:rFonts w:ascii="Times New Roman" w:eastAsia="Times New Roman" w:hAnsi="Times New Roman"/>
          <w:sz w:val="24"/>
          <w:szCs w:val="24"/>
          <w:lang w:val="en-US"/>
        </w:rPr>
        <w:t>Fourth</w:t>
      </w:r>
      <w:r w:rsidR="003E5DAE" w:rsidRPr="003E5DAE">
        <w:rPr>
          <w:rFonts w:ascii="Times New Roman" w:eastAsia="Times New Roman" w:hAnsi="Times New Roman"/>
          <w:sz w:val="24"/>
          <w:szCs w:val="24"/>
          <w:lang w:val="en-US"/>
        </w:rPr>
        <w:t xml:space="preserve"> visiting seminar of the Society of Field Linguists, October 1</w:t>
      </w:r>
      <w:r w:rsidR="003E5DAE">
        <w:rPr>
          <w:rFonts w:ascii="Times New Roman" w:eastAsia="Times New Roman" w:hAnsi="Times New Roman"/>
          <w:sz w:val="24"/>
          <w:szCs w:val="24"/>
          <w:lang w:val="en-US"/>
        </w:rPr>
        <w:t>–</w:t>
      </w:r>
      <w:r w:rsidR="003E5DAE" w:rsidRPr="003E5DAE">
        <w:rPr>
          <w:rFonts w:ascii="Times New Roman" w:eastAsia="Times New Roman" w:hAnsi="Times New Roman"/>
          <w:sz w:val="24"/>
          <w:szCs w:val="24"/>
          <w:lang w:val="en-US"/>
        </w:rPr>
        <w:t xml:space="preserve">2, 2022 (village </w:t>
      </w:r>
      <w:proofErr w:type="spellStart"/>
      <w:r w:rsidR="003E5DAE" w:rsidRPr="003E5DAE">
        <w:rPr>
          <w:rFonts w:ascii="Times New Roman" w:eastAsia="Times New Roman" w:hAnsi="Times New Roman"/>
          <w:sz w:val="24"/>
          <w:szCs w:val="24"/>
          <w:lang w:val="en-US"/>
        </w:rPr>
        <w:t>Ivankovo</w:t>
      </w:r>
      <w:proofErr w:type="spellEnd"/>
      <w:r w:rsidR="003E5DAE" w:rsidRPr="003E5DAE">
        <w:rPr>
          <w:rFonts w:ascii="Times New Roman" w:eastAsia="Times New Roman" w:hAnsi="Times New Roman"/>
          <w:sz w:val="24"/>
          <w:szCs w:val="24"/>
          <w:lang w:val="en-US"/>
        </w:rPr>
        <w:t>, Novgorod region).</w:t>
      </w:r>
    </w:p>
    <w:p w14:paraId="6C92B5DE" w14:textId="2656D739" w:rsidR="00623B50" w:rsidRPr="00623B50" w:rsidRDefault="00623B50" w:rsidP="00623B50">
      <w:pPr>
        <w:spacing w:before="240"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sz w:val="24"/>
          <w:szCs w:val="24"/>
          <w:lang w:val="en-US"/>
        </w:rPr>
        <w:t>2019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>Fall School for Formal Syntax and Formal Semantics (3-FS), Moscow, September 1–7.</w:t>
      </w:r>
    </w:p>
    <w:p w14:paraId="5358052D" w14:textId="78443415" w:rsidR="00623B50" w:rsidRPr="00623B50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sz w:val="24"/>
          <w:szCs w:val="24"/>
          <w:lang w:val="en-US"/>
        </w:rPr>
        <w:lastRenderedPageBreak/>
        <w:tab/>
        <w:t>The St. Petersburg Institute of Linguistics, Cognition and Culture (NYI), July, 15</w:t>
      </w:r>
      <w:r w:rsidR="003E5DAE">
        <w:rPr>
          <w:rFonts w:ascii="Times New Roman" w:eastAsia="Times New Roman" w:hAnsi="Times New Roman"/>
          <w:sz w:val="24"/>
          <w:szCs w:val="24"/>
          <w:lang w:val="en-US"/>
        </w:rPr>
        <w:t>–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>August, 2, Saint-Petersburg.</w:t>
      </w:r>
    </w:p>
    <w:p w14:paraId="72CB6F2E" w14:textId="77777777" w:rsidR="00623B50" w:rsidRPr="00623B50" w:rsidRDefault="00623B50" w:rsidP="00623B50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sz w:val="24"/>
          <w:szCs w:val="24"/>
          <w:lang w:val="en-US"/>
        </w:rPr>
        <w:t>2018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>Areal Linguistics and Languages of Russia, September 10–14, Moscow.</w:t>
      </w:r>
    </w:p>
    <w:p w14:paraId="51A1EEDD" w14:textId="7BEB246C" w:rsidR="00D46185" w:rsidRDefault="00623B50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623B50">
        <w:rPr>
          <w:rFonts w:ascii="Times New Roman" w:eastAsia="Times New Roman" w:hAnsi="Times New Roman"/>
          <w:sz w:val="24"/>
          <w:szCs w:val="24"/>
          <w:lang w:val="en-US"/>
        </w:rPr>
        <w:t>2017</w:t>
      </w:r>
      <w:r w:rsidRPr="00623B50">
        <w:rPr>
          <w:rFonts w:ascii="Times New Roman" w:eastAsia="Times New Roman" w:hAnsi="Times New Roman"/>
          <w:sz w:val="24"/>
          <w:szCs w:val="24"/>
          <w:lang w:val="en-US"/>
        </w:rPr>
        <w:tab/>
        <w:t>International Summer School on Typology and Lexicon (</w:t>
      </w:r>
      <w:proofErr w:type="spellStart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TyLex</w:t>
      </w:r>
      <w:proofErr w:type="spellEnd"/>
      <w:r w:rsidRPr="00623B50">
        <w:rPr>
          <w:rFonts w:ascii="Times New Roman" w:eastAsia="Times New Roman" w:hAnsi="Times New Roman"/>
          <w:sz w:val="24"/>
          <w:szCs w:val="24"/>
          <w:lang w:val="en-US"/>
        </w:rPr>
        <w:t>), September 2–8, Moscow.</w:t>
      </w:r>
    </w:p>
    <w:p w14:paraId="18E88622" w14:textId="77777777" w:rsidR="003E5DAE" w:rsidRPr="00261A7D" w:rsidRDefault="003E5DAE" w:rsidP="003E5DAE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B6E7E1A" wp14:editId="48E86451">
                <wp:simplePos x="0" y="0"/>
                <wp:positionH relativeFrom="column">
                  <wp:posOffset>1866900</wp:posOffset>
                </wp:positionH>
                <wp:positionV relativeFrom="paragraph">
                  <wp:posOffset>85725</wp:posOffset>
                </wp:positionV>
                <wp:extent cx="1638300" cy="352425"/>
                <wp:effectExtent l="0" t="0" r="0" b="9525"/>
                <wp:wrapNone/>
                <wp:docPr id="2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3FFC8" w14:textId="77777777" w:rsidR="003E5DAE" w:rsidRPr="001534B3" w:rsidRDefault="003E5DAE" w:rsidP="003E5DA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Editor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E7E1A" id="_x0000_s1040" type="#_x0000_t202" style="position:absolute;left:0;text-align:left;margin-left:147pt;margin-top:6.75pt;width:129pt;height:27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" fillcolor="white [3212]" stroked="f">
                <v:textbox>
                  <w:txbxContent>
                    <w:p w14:paraId="4F33FFC8" w14:textId="77777777" w:rsidR="003E5DAE" w:rsidRPr="001534B3" w:rsidRDefault="003E5DAE" w:rsidP="003E5DAE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Editor Work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65D4C19" wp14:editId="143D184D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24" name="Прямая соединительная линия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A03F27" id="Прямая соединительная линия 24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415AEF1E" w14:textId="7C9746AB" w:rsidR="003E5DAE" w:rsidRDefault="003E5DAE" w:rsidP="003E5DAE">
      <w:pPr>
        <w:spacing w:before="240"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2020</w:t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ab/>
        <w:t>Book of Abstracts for the XVII Conference in typology and grammar for young researchers. Saint Petersburg: Nestor-</w:t>
      </w:r>
      <w:proofErr w:type="spellStart"/>
      <w:r w:rsidRPr="003E5DAE">
        <w:rPr>
          <w:rFonts w:ascii="Times New Roman" w:eastAsia="Times New Roman" w:hAnsi="Times New Roman"/>
          <w:sz w:val="24"/>
          <w:szCs w:val="24"/>
          <w:lang w:val="en-US"/>
        </w:rPr>
        <w:t>Istoria</w:t>
      </w:r>
      <w:proofErr w:type="spellEnd"/>
      <w:r w:rsidRPr="003E5DAE">
        <w:rPr>
          <w:rFonts w:ascii="Times New Roman" w:eastAsia="Times New Roman" w:hAnsi="Times New Roman"/>
          <w:sz w:val="24"/>
          <w:szCs w:val="24"/>
          <w:lang w:val="en-US"/>
        </w:rPr>
        <w:t>, 2020.</w:t>
      </w:r>
    </w:p>
    <w:p w14:paraId="4F5BF6C1" w14:textId="77777777" w:rsidR="003E5DAE" w:rsidRPr="00261A7D" w:rsidRDefault="003E5DAE" w:rsidP="003E5DAE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6161891" wp14:editId="2C0C1C98">
                <wp:simplePos x="0" y="0"/>
                <wp:positionH relativeFrom="column">
                  <wp:posOffset>2179320</wp:posOffset>
                </wp:positionH>
                <wp:positionV relativeFrom="paragraph">
                  <wp:posOffset>83820</wp:posOffset>
                </wp:positionV>
                <wp:extent cx="1165860" cy="352425"/>
                <wp:effectExtent l="0" t="0" r="0" b="9525"/>
                <wp:wrapNone/>
                <wp:docPr id="25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586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A04D0" w14:textId="1F816C0D" w:rsidR="003E5DAE" w:rsidRPr="001534B3" w:rsidRDefault="003E5DAE" w:rsidP="003E5DA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61891" id="_x0000_s1041" type="#_x0000_t202" style="position:absolute;left:0;text-align:left;margin-left:171.6pt;margin-top:6.6pt;width:91.8pt;height:27.7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" fillcolor="white [3212]" stroked="f">
                <v:textbox>
                  <w:txbxContent>
                    <w:p w14:paraId="06DA04D0" w14:textId="1F816C0D" w:rsidR="003E5DAE" w:rsidRPr="001534B3" w:rsidRDefault="003E5DAE" w:rsidP="003E5DAE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FF0C13" wp14:editId="2D7EF08C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26" name="Прямая соединительная линия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0AAB75" id="Прямая соединительная линия 26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1E82F1B8" w14:textId="77777777" w:rsidR="003E5DAE" w:rsidRPr="003E5DAE" w:rsidRDefault="003E5DAE" w:rsidP="003E5DAE">
      <w:pPr>
        <w:spacing w:before="240"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Russian</w:t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ab/>
        <w:t>native</w:t>
      </w:r>
    </w:p>
    <w:p w14:paraId="207FD6D8" w14:textId="77777777" w:rsidR="003E5DAE" w:rsidRPr="003E5DAE" w:rsidRDefault="003E5DAE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English</w:t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ab/>
        <w:t>free (7,5 IELTS 2020)</w:t>
      </w:r>
    </w:p>
    <w:p w14:paraId="6361DC61" w14:textId="77777777" w:rsidR="003E5DAE" w:rsidRPr="003E5DAE" w:rsidRDefault="003E5DAE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German</w:t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ab/>
        <w:t>B2, on-Set 2018</w:t>
      </w:r>
    </w:p>
    <w:p w14:paraId="3C50731E" w14:textId="77777777" w:rsidR="003E5DAE" w:rsidRPr="003E5DAE" w:rsidRDefault="003E5DAE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French</w:t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ab/>
        <w:t>reading and writing, speaking on certain topics</w:t>
      </w:r>
    </w:p>
    <w:p w14:paraId="755D25BB" w14:textId="77777777" w:rsidR="003E5DAE" w:rsidRPr="003E5DAE" w:rsidRDefault="003E5DAE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Chuvash</w:t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ab/>
        <w:t>free reading of fiction</w:t>
      </w:r>
    </w:p>
    <w:p w14:paraId="117D5CFD" w14:textId="46BFB79E" w:rsidR="003E5DAE" w:rsidRPr="003E5DAE" w:rsidRDefault="003E5DAE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Python</w:t>
      </w:r>
      <w:r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>basic NLP and data science</w:t>
      </w:r>
    </w:p>
    <w:p w14:paraId="527EFE96" w14:textId="1153633D" w:rsidR="003E5DAE" w:rsidRDefault="003E5DAE" w:rsidP="003E5DAE">
      <w:pPr>
        <w:spacing w:after="120" w:line="279" w:lineRule="exact"/>
        <w:ind w:left="709" w:right="-1060" w:hanging="1418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3E5DAE">
        <w:rPr>
          <w:rFonts w:ascii="Times New Roman" w:eastAsia="Times New Roman" w:hAnsi="Times New Roman"/>
          <w:sz w:val="24"/>
          <w:szCs w:val="24"/>
          <w:lang w:val="en-US"/>
        </w:rPr>
        <w:t>R</w:t>
      </w:r>
      <w:r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Pr="003E5DAE">
        <w:rPr>
          <w:rFonts w:ascii="Times New Roman" w:eastAsia="Times New Roman" w:hAnsi="Times New Roman"/>
          <w:sz w:val="24"/>
          <w:szCs w:val="24"/>
          <w:lang w:val="en-US"/>
        </w:rPr>
        <w:t>certain packages</w:t>
      </w:r>
    </w:p>
    <w:p w14:paraId="73708654" w14:textId="77777777" w:rsidR="003E5DAE" w:rsidRPr="00261A7D" w:rsidRDefault="003E5DAE" w:rsidP="003E5DAE">
      <w:pPr>
        <w:spacing w:before="240" w:line="279" w:lineRule="exact"/>
        <w:ind w:left="-851" w:right="-1060"/>
        <w:jc w:val="center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EDE3B21" wp14:editId="7CCF6D2B">
                <wp:simplePos x="0" y="0"/>
                <wp:positionH relativeFrom="column">
                  <wp:posOffset>1653540</wp:posOffset>
                </wp:positionH>
                <wp:positionV relativeFrom="paragraph">
                  <wp:posOffset>76200</wp:posOffset>
                </wp:positionV>
                <wp:extent cx="2339340" cy="306705"/>
                <wp:effectExtent l="0" t="0" r="3810" b="0"/>
                <wp:wrapNone/>
                <wp:docPr id="2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340" cy="3067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2AFC6" w14:textId="72FDE6F6" w:rsidR="003E5DAE" w:rsidRPr="001534B3" w:rsidRDefault="003E5DAE" w:rsidP="003E5DA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mallCaps/>
                                <w:sz w:val="28"/>
                                <w:szCs w:val="28"/>
                                <w:lang w:val="en-GB"/>
                              </w:rPr>
                              <w:t>Working with progra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DE3B21" id="_x0000_s1042" type="#_x0000_t202" style="position:absolute;left:0;text-align:left;margin-left:130.2pt;margin-top:6pt;width:184.2pt;height:24.1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" fillcolor="white [3212]" stroked="f">
                <v:textbox>
                  <w:txbxContent>
                    <w:p w14:paraId="2412AFC6" w14:textId="72FDE6F6" w:rsidR="003E5DAE" w:rsidRPr="001534B3" w:rsidRDefault="003E5DAE" w:rsidP="003E5DAE">
                      <w:pPr>
                        <w:jc w:val="center"/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smallCaps/>
                          <w:sz w:val="28"/>
                          <w:szCs w:val="28"/>
                          <w:lang w:val="en-GB"/>
                        </w:rPr>
                        <w:t>Working with programs</w:t>
                      </w:r>
                    </w:p>
                  </w:txbxContent>
                </v:textbox>
              </v:shape>
            </w:pict>
          </mc:Fallback>
        </mc:AlternateContent>
      </w:r>
      <w:r w:rsidRPr="00261A7D">
        <w:rPr>
          <w:rFonts w:ascii="Times New Roman" w:eastAsia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2A4736" wp14:editId="41FAA348">
                <wp:simplePos x="0" y="0"/>
                <wp:positionH relativeFrom="column">
                  <wp:posOffset>-571500</wp:posOffset>
                </wp:positionH>
                <wp:positionV relativeFrom="paragraph">
                  <wp:posOffset>258445</wp:posOffset>
                </wp:positionV>
                <wp:extent cx="6972300" cy="0"/>
                <wp:effectExtent l="0" t="0" r="0" b="0"/>
                <wp:wrapNone/>
                <wp:docPr id="28" name="Прямая соединительная линия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8F2BAD" id="Прямая соединительная линия 28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pt,20.35pt" to="7in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261A7D">
        <w:rPr>
          <w:rFonts w:ascii="Times New Roman" w:eastAsia="Times New Roman" w:hAnsi="Times New Roman"/>
          <w:sz w:val="24"/>
          <w:szCs w:val="24"/>
          <w:lang w:val="en-US"/>
        </w:rPr>
        <w:t>2023 – …</w:t>
      </w:r>
    </w:p>
    <w:p w14:paraId="425715E0" w14:textId="2E40E57F" w:rsidR="003E5DAE" w:rsidRPr="003E5DAE" w:rsidRDefault="003E5DAE" w:rsidP="003E5DAE">
      <w:pPr>
        <w:spacing w:before="240" w:after="120" w:line="279" w:lineRule="exact"/>
        <w:ind w:left="709" w:right="-1060" w:hanging="1418"/>
        <w:rPr>
          <w:rFonts w:ascii="Times New Roman" w:eastAsia="Times New Roman" w:hAnsi="Times New Roman"/>
          <w:sz w:val="24"/>
          <w:szCs w:val="24"/>
          <w:lang w:val="en-US"/>
        </w:rPr>
      </w:pPr>
      <w:r w:rsidRPr="00261A7D">
        <w:rPr>
          <w:rFonts w:ascii="Times New Roman" w:eastAsia="Times New Roman" w:hAnsi="Times New Roman"/>
          <w:sz w:val="24"/>
          <w:szCs w:val="24"/>
          <w:lang w:val="en-US"/>
        </w:rPr>
        <w:t xml:space="preserve">ELAN, </w:t>
      </w:r>
      <w:proofErr w:type="spellStart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Praat</w:t>
      </w:r>
      <w:proofErr w:type="spellEnd"/>
      <w:r w:rsidRPr="00261A7D">
        <w:rPr>
          <w:rFonts w:ascii="Times New Roman" w:eastAsia="Times New Roman" w:hAnsi="Times New Roman"/>
          <w:sz w:val="24"/>
          <w:szCs w:val="24"/>
          <w:lang w:val="en-US"/>
        </w:rPr>
        <w:t>, Field Works Languages explorer</w:t>
      </w:r>
    </w:p>
    <w:sectPr w:rsidR="003E5DAE" w:rsidRPr="003E5DAE" w:rsidSect="006D2757">
      <w:type w:val="continuous"/>
      <w:pgSz w:w="11900" w:h="16838"/>
      <w:pgMar w:top="1440" w:right="1440" w:bottom="875" w:left="1440" w:header="0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DAFF3" w14:textId="77777777" w:rsidR="00C178CE" w:rsidRDefault="00C178CE" w:rsidP="00EB7CA7">
      <w:r>
        <w:separator/>
      </w:r>
    </w:p>
  </w:endnote>
  <w:endnote w:type="continuationSeparator" w:id="0">
    <w:p w14:paraId="235CE824" w14:textId="77777777" w:rsidR="00C178CE" w:rsidRDefault="00C178CE" w:rsidP="00EB7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FD6F1" w14:textId="77777777" w:rsidR="00C178CE" w:rsidRDefault="00C178CE" w:rsidP="00EB7CA7">
      <w:r>
        <w:separator/>
      </w:r>
    </w:p>
  </w:footnote>
  <w:footnote w:type="continuationSeparator" w:id="0">
    <w:p w14:paraId="390A31A9" w14:textId="77777777" w:rsidR="00C178CE" w:rsidRDefault="00C178CE" w:rsidP="00EB7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BDA7BB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hybridMultilevel"/>
    <w:tmpl w:val="327B23C6"/>
    <w:lvl w:ilvl="0" w:tplc="F10633E2">
      <w:start w:val="1"/>
      <w:numFmt w:val="decimal"/>
      <w:lvlText w:val="%1"/>
      <w:lvlJc w:val="left"/>
    </w:lvl>
    <w:lvl w:ilvl="1" w:tplc="BEB24CFE">
      <w:start w:val="1"/>
      <w:numFmt w:val="bullet"/>
      <w:lvlText w:val=""/>
      <w:lvlJc w:val="left"/>
    </w:lvl>
    <w:lvl w:ilvl="2" w:tplc="151E938E">
      <w:start w:val="1"/>
      <w:numFmt w:val="bullet"/>
      <w:lvlText w:val=""/>
      <w:lvlJc w:val="left"/>
    </w:lvl>
    <w:lvl w:ilvl="3" w:tplc="3C085424">
      <w:start w:val="1"/>
      <w:numFmt w:val="bullet"/>
      <w:lvlText w:val=""/>
      <w:lvlJc w:val="left"/>
    </w:lvl>
    <w:lvl w:ilvl="4" w:tplc="81BED368">
      <w:start w:val="1"/>
      <w:numFmt w:val="bullet"/>
      <w:lvlText w:val=""/>
      <w:lvlJc w:val="left"/>
    </w:lvl>
    <w:lvl w:ilvl="5" w:tplc="EDCE8D2A">
      <w:start w:val="1"/>
      <w:numFmt w:val="bullet"/>
      <w:lvlText w:val=""/>
      <w:lvlJc w:val="left"/>
    </w:lvl>
    <w:lvl w:ilvl="6" w:tplc="1360AC64">
      <w:start w:val="1"/>
      <w:numFmt w:val="bullet"/>
      <w:lvlText w:val=""/>
      <w:lvlJc w:val="left"/>
    </w:lvl>
    <w:lvl w:ilvl="7" w:tplc="2AF0C7C8">
      <w:start w:val="1"/>
      <w:numFmt w:val="bullet"/>
      <w:lvlText w:val=""/>
      <w:lvlJc w:val="left"/>
    </w:lvl>
    <w:lvl w:ilvl="8" w:tplc="D4A447FE">
      <w:start w:val="1"/>
      <w:numFmt w:val="bullet"/>
      <w:lvlText w:val=""/>
      <w:lvlJc w:val="left"/>
    </w:lvl>
  </w:abstractNum>
  <w:abstractNum w:abstractNumId="2" w15:restartNumberingAfterBreak="0">
    <w:nsid w:val="08CE70AA"/>
    <w:multiLevelType w:val="hybridMultilevel"/>
    <w:tmpl w:val="20723748"/>
    <w:lvl w:ilvl="0" w:tplc="21784B5A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1807CDC"/>
    <w:multiLevelType w:val="hybridMultilevel"/>
    <w:tmpl w:val="6D88535A"/>
    <w:lvl w:ilvl="0" w:tplc="7AB28A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4B8459A5"/>
    <w:multiLevelType w:val="hybridMultilevel"/>
    <w:tmpl w:val="21064640"/>
    <w:lvl w:ilvl="0" w:tplc="3FE494E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5D747502"/>
    <w:multiLevelType w:val="hybridMultilevel"/>
    <w:tmpl w:val="5F34DBB6"/>
    <w:lvl w:ilvl="0" w:tplc="87B21F3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5EE66E75"/>
    <w:multiLevelType w:val="hybridMultilevel"/>
    <w:tmpl w:val="48FEACAA"/>
    <w:lvl w:ilvl="0" w:tplc="7E9C9782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415458"/>
    <w:multiLevelType w:val="hybridMultilevel"/>
    <w:tmpl w:val="2E1439F0"/>
    <w:lvl w:ilvl="0" w:tplc="316C621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FD4BBB"/>
    <w:multiLevelType w:val="multilevel"/>
    <w:tmpl w:val="EF9A9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BAF5BB8"/>
    <w:multiLevelType w:val="hybridMultilevel"/>
    <w:tmpl w:val="F104C4D4"/>
    <w:lvl w:ilvl="0" w:tplc="6E7AB29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50689842">
    <w:abstractNumId w:val="1"/>
  </w:num>
  <w:num w:numId="2" w16cid:durableId="80415710">
    <w:abstractNumId w:val="7"/>
  </w:num>
  <w:num w:numId="3" w16cid:durableId="2015959755">
    <w:abstractNumId w:val="8"/>
  </w:num>
  <w:num w:numId="4" w16cid:durableId="244607576">
    <w:abstractNumId w:val="6"/>
  </w:num>
  <w:num w:numId="5" w16cid:durableId="74135521">
    <w:abstractNumId w:val="0"/>
  </w:num>
  <w:num w:numId="6" w16cid:durableId="32466577">
    <w:abstractNumId w:val="2"/>
  </w:num>
  <w:num w:numId="7" w16cid:durableId="147015341">
    <w:abstractNumId w:val="4"/>
  </w:num>
  <w:num w:numId="8" w16cid:durableId="349110524">
    <w:abstractNumId w:val="5"/>
  </w:num>
  <w:num w:numId="9" w16cid:durableId="1679775037">
    <w:abstractNumId w:val="9"/>
  </w:num>
  <w:num w:numId="10" w16cid:durableId="15117493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cytDA1ABKWBko6SsGpxcWZ+XkgBYa1ALhcRqUsAAAA"/>
  </w:docVars>
  <w:rsids>
    <w:rsidRoot w:val="00EB7CA7"/>
    <w:rsid w:val="00016F97"/>
    <w:rsid w:val="00033620"/>
    <w:rsid w:val="00050CF2"/>
    <w:rsid w:val="0006547D"/>
    <w:rsid w:val="000B3348"/>
    <w:rsid w:val="000F760E"/>
    <w:rsid w:val="00103EEB"/>
    <w:rsid w:val="00126FDE"/>
    <w:rsid w:val="00142FB8"/>
    <w:rsid w:val="001534B3"/>
    <w:rsid w:val="00160D6C"/>
    <w:rsid w:val="00162D9A"/>
    <w:rsid w:val="001634FD"/>
    <w:rsid w:val="00171D7A"/>
    <w:rsid w:val="00195AAF"/>
    <w:rsid w:val="001B1EB0"/>
    <w:rsid w:val="001B2A03"/>
    <w:rsid w:val="001D703D"/>
    <w:rsid w:val="001E2D91"/>
    <w:rsid w:val="00213B98"/>
    <w:rsid w:val="002427BD"/>
    <w:rsid w:val="00247C3A"/>
    <w:rsid w:val="00261A7D"/>
    <w:rsid w:val="00270AD6"/>
    <w:rsid w:val="00277ECE"/>
    <w:rsid w:val="00282CC8"/>
    <w:rsid w:val="002A0891"/>
    <w:rsid w:val="002A30BA"/>
    <w:rsid w:val="002B13EA"/>
    <w:rsid w:val="003038CE"/>
    <w:rsid w:val="00314019"/>
    <w:rsid w:val="003604B4"/>
    <w:rsid w:val="003C08CD"/>
    <w:rsid w:val="003E30ED"/>
    <w:rsid w:val="003E5DAE"/>
    <w:rsid w:val="003E5F65"/>
    <w:rsid w:val="0044055E"/>
    <w:rsid w:val="00457D86"/>
    <w:rsid w:val="0046362E"/>
    <w:rsid w:val="0048271D"/>
    <w:rsid w:val="0049283B"/>
    <w:rsid w:val="0051586B"/>
    <w:rsid w:val="0053276A"/>
    <w:rsid w:val="00556F1A"/>
    <w:rsid w:val="00595571"/>
    <w:rsid w:val="005A1BA2"/>
    <w:rsid w:val="005B31A6"/>
    <w:rsid w:val="0060075E"/>
    <w:rsid w:val="00623B50"/>
    <w:rsid w:val="006526FE"/>
    <w:rsid w:val="006B6F5D"/>
    <w:rsid w:val="006C30AB"/>
    <w:rsid w:val="006D2757"/>
    <w:rsid w:val="006E76F8"/>
    <w:rsid w:val="006F0B47"/>
    <w:rsid w:val="0070117D"/>
    <w:rsid w:val="007349FC"/>
    <w:rsid w:val="0074639A"/>
    <w:rsid w:val="00757342"/>
    <w:rsid w:val="00762BDB"/>
    <w:rsid w:val="00764E96"/>
    <w:rsid w:val="007A6DAF"/>
    <w:rsid w:val="007B232D"/>
    <w:rsid w:val="007D567B"/>
    <w:rsid w:val="008016E9"/>
    <w:rsid w:val="00810667"/>
    <w:rsid w:val="00834B02"/>
    <w:rsid w:val="00841098"/>
    <w:rsid w:val="00857074"/>
    <w:rsid w:val="00870B5F"/>
    <w:rsid w:val="008B0472"/>
    <w:rsid w:val="008D370E"/>
    <w:rsid w:val="00932D86"/>
    <w:rsid w:val="00947D59"/>
    <w:rsid w:val="009549A5"/>
    <w:rsid w:val="00972E9A"/>
    <w:rsid w:val="009C73A9"/>
    <w:rsid w:val="009E3609"/>
    <w:rsid w:val="00A02EA4"/>
    <w:rsid w:val="00A11AC8"/>
    <w:rsid w:val="00A13024"/>
    <w:rsid w:val="00A34651"/>
    <w:rsid w:val="00A73C03"/>
    <w:rsid w:val="00A74ACE"/>
    <w:rsid w:val="00AB0AD6"/>
    <w:rsid w:val="00AD5F6D"/>
    <w:rsid w:val="00B52927"/>
    <w:rsid w:val="00B6116B"/>
    <w:rsid w:val="00BA7239"/>
    <w:rsid w:val="00BC06A5"/>
    <w:rsid w:val="00C178CE"/>
    <w:rsid w:val="00C3638C"/>
    <w:rsid w:val="00C53C3B"/>
    <w:rsid w:val="00C95A71"/>
    <w:rsid w:val="00C973D1"/>
    <w:rsid w:val="00CB102D"/>
    <w:rsid w:val="00CF346D"/>
    <w:rsid w:val="00CF7FDE"/>
    <w:rsid w:val="00D46185"/>
    <w:rsid w:val="00D57530"/>
    <w:rsid w:val="00D64DE7"/>
    <w:rsid w:val="00D72DA3"/>
    <w:rsid w:val="00DB1BD4"/>
    <w:rsid w:val="00DF63F2"/>
    <w:rsid w:val="00E07A6D"/>
    <w:rsid w:val="00E34350"/>
    <w:rsid w:val="00EA60D1"/>
    <w:rsid w:val="00EB7CA7"/>
    <w:rsid w:val="00EE077E"/>
    <w:rsid w:val="00EE16BD"/>
    <w:rsid w:val="00F210D0"/>
    <w:rsid w:val="00F356B1"/>
    <w:rsid w:val="00F456D6"/>
    <w:rsid w:val="00F90E17"/>
    <w:rsid w:val="00FA4779"/>
    <w:rsid w:val="00FC7874"/>
    <w:rsid w:val="00FF5780"/>
    <w:rsid w:val="00FF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A17C5B"/>
  <w15:chartTrackingRefBased/>
  <w15:docId w15:val="{09E60C43-239D-417A-A1EE-27FE50E4B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74639A"/>
  </w:style>
  <w:style w:type="paragraph" w:styleId="1">
    <w:name w:val="heading 1"/>
    <w:basedOn w:val="a0"/>
    <w:next w:val="a0"/>
    <w:link w:val="10"/>
    <w:uiPriority w:val="9"/>
    <w:qFormat/>
    <w:rsid w:val="00142FB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142FB8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uiPriority w:val="99"/>
    <w:unhideWhenUsed/>
    <w:rsid w:val="00EB7CA7"/>
    <w:rPr>
      <w:color w:val="0563C1"/>
      <w:u w:val="single"/>
    </w:rPr>
  </w:style>
  <w:style w:type="character" w:styleId="a5">
    <w:name w:val="Unresolved Mention"/>
    <w:uiPriority w:val="99"/>
    <w:semiHidden/>
    <w:unhideWhenUsed/>
    <w:rsid w:val="00EB7CA7"/>
    <w:rPr>
      <w:color w:val="605E5C"/>
      <w:shd w:val="clear" w:color="auto" w:fill="E1DFDD"/>
    </w:rPr>
  </w:style>
  <w:style w:type="paragraph" w:styleId="a6">
    <w:name w:val="footnote text"/>
    <w:basedOn w:val="a0"/>
    <w:link w:val="a7"/>
    <w:uiPriority w:val="99"/>
    <w:semiHidden/>
    <w:unhideWhenUsed/>
    <w:rsid w:val="00EB7CA7"/>
  </w:style>
  <w:style w:type="character" w:customStyle="1" w:styleId="a7">
    <w:name w:val="Текст сноски Знак"/>
    <w:basedOn w:val="a1"/>
    <w:link w:val="a6"/>
    <w:uiPriority w:val="99"/>
    <w:semiHidden/>
    <w:rsid w:val="00EB7CA7"/>
  </w:style>
  <w:style w:type="character" w:styleId="a8">
    <w:name w:val="footnote reference"/>
    <w:uiPriority w:val="99"/>
    <w:semiHidden/>
    <w:unhideWhenUsed/>
    <w:rsid w:val="00EB7CA7"/>
    <w:rPr>
      <w:vertAlign w:val="superscript"/>
    </w:rPr>
  </w:style>
  <w:style w:type="character" w:customStyle="1" w:styleId="10">
    <w:name w:val="Заголовок 1 Знак"/>
    <w:basedOn w:val="a1"/>
    <w:link w:val="1"/>
    <w:uiPriority w:val="9"/>
    <w:rsid w:val="00142F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30">
    <w:name w:val="Заголовок 3 Знак"/>
    <w:basedOn w:val="a1"/>
    <w:link w:val="3"/>
    <w:uiPriority w:val="9"/>
    <w:semiHidden/>
    <w:rsid w:val="00142FB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a9">
    <w:name w:val="List Paragraph"/>
    <w:basedOn w:val="a0"/>
    <w:uiPriority w:val="34"/>
    <w:qFormat/>
    <w:rsid w:val="00142FB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aa">
    <w:name w:val="annotation reference"/>
    <w:basedOn w:val="a1"/>
    <w:uiPriority w:val="99"/>
    <w:semiHidden/>
    <w:unhideWhenUsed/>
    <w:rsid w:val="00142FB8"/>
    <w:rPr>
      <w:sz w:val="16"/>
      <w:szCs w:val="16"/>
    </w:rPr>
  </w:style>
  <w:style w:type="paragraph" w:styleId="ab">
    <w:name w:val="annotation text"/>
    <w:basedOn w:val="a0"/>
    <w:link w:val="ac"/>
    <w:uiPriority w:val="99"/>
    <w:semiHidden/>
    <w:unhideWhenUsed/>
    <w:rsid w:val="00142FB8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ac">
    <w:name w:val="Текст примечания Знак"/>
    <w:basedOn w:val="a1"/>
    <w:link w:val="ab"/>
    <w:uiPriority w:val="99"/>
    <w:semiHidden/>
    <w:rsid w:val="00142FB8"/>
    <w:rPr>
      <w:rFonts w:asciiTheme="minorHAnsi" w:eastAsiaTheme="minorHAnsi" w:hAnsiTheme="minorHAnsi" w:cstheme="minorBidi"/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42FB8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142FB8"/>
    <w:rPr>
      <w:rFonts w:asciiTheme="minorHAnsi" w:eastAsiaTheme="minorHAnsi" w:hAnsiTheme="minorHAnsi" w:cstheme="minorBidi"/>
      <w:b/>
      <w:bCs/>
      <w:lang w:eastAsia="en-US"/>
    </w:rPr>
  </w:style>
  <w:style w:type="table" w:styleId="af">
    <w:name w:val="Table Grid"/>
    <w:basedOn w:val="a2"/>
    <w:uiPriority w:val="39"/>
    <w:rsid w:val="00142FB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a1"/>
    <w:rsid w:val="00142FB8"/>
  </w:style>
  <w:style w:type="character" w:styleId="af0">
    <w:name w:val="FollowedHyperlink"/>
    <w:basedOn w:val="a1"/>
    <w:uiPriority w:val="99"/>
    <w:semiHidden/>
    <w:unhideWhenUsed/>
    <w:rsid w:val="00142FB8"/>
    <w:rPr>
      <w:color w:val="954F72" w:themeColor="followedHyperlink"/>
      <w:u w:val="single"/>
    </w:rPr>
  </w:style>
  <w:style w:type="paragraph" w:styleId="af1">
    <w:name w:val="endnote text"/>
    <w:basedOn w:val="a0"/>
    <w:link w:val="af2"/>
    <w:uiPriority w:val="99"/>
    <w:semiHidden/>
    <w:unhideWhenUsed/>
    <w:rsid w:val="00142FB8"/>
    <w:rPr>
      <w:rFonts w:asciiTheme="minorHAnsi" w:eastAsiaTheme="minorHAnsi" w:hAnsiTheme="minorHAnsi" w:cstheme="minorBidi"/>
      <w:lang w:eastAsia="en-US"/>
    </w:rPr>
  </w:style>
  <w:style w:type="character" w:customStyle="1" w:styleId="af2">
    <w:name w:val="Текст концевой сноски Знак"/>
    <w:basedOn w:val="a1"/>
    <w:link w:val="af1"/>
    <w:uiPriority w:val="99"/>
    <w:semiHidden/>
    <w:rsid w:val="00142FB8"/>
    <w:rPr>
      <w:rFonts w:asciiTheme="minorHAnsi" w:eastAsiaTheme="minorHAnsi" w:hAnsiTheme="minorHAnsi" w:cstheme="minorBidi"/>
      <w:lang w:eastAsia="en-US"/>
    </w:rPr>
  </w:style>
  <w:style w:type="character" w:styleId="af3">
    <w:name w:val="endnote reference"/>
    <w:basedOn w:val="a1"/>
    <w:uiPriority w:val="99"/>
    <w:semiHidden/>
    <w:unhideWhenUsed/>
    <w:rsid w:val="00142FB8"/>
    <w:rPr>
      <w:vertAlign w:val="superscript"/>
    </w:rPr>
  </w:style>
  <w:style w:type="paragraph" w:styleId="af4">
    <w:name w:val="Normal (Web)"/>
    <w:basedOn w:val="a0"/>
    <w:uiPriority w:val="99"/>
    <w:semiHidden/>
    <w:unhideWhenUsed/>
    <w:rsid w:val="00142F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">
    <w:name w:val="List Bullet"/>
    <w:basedOn w:val="a0"/>
    <w:uiPriority w:val="99"/>
    <w:unhideWhenUsed/>
    <w:rsid w:val="00142FB8"/>
    <w:pPr>
      <w:numPr>
        <w:numId w:val="5"/>
      </w:numPr>
      <w:spacing w:after="160" w:line="259" w:lineRule="auto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6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5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0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0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hyperlink" Target="https://nocacoda.info/" TargetMode="Externa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mailto:natalielo009@gmail.com" TargetMode="External"/><Relationship Id="rId14" Type="http://schemas.openxmlformats.org/officeDocument/2006/relationships/hyperlink" Target="https://nena-dict.ru/corpu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43F526BE-7DAC-42D3-9990-080308DD3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581</Words>
  <Characters>8570</Characters>
  <Application>Microsoft Office Word</Application>
  <DocSecurity>0</DocSecurity>
  <Lines>178</Lines>
  <Paragraphs>10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ья Логвинова</dc:creator>
  <cp:keywords/>
  <cp:lastModifiedBy>Natalia Logvinova</cp:lastModifiedBy>
  <cp:revision>5</cp:revision>
  <cp:lastPrinted>2023-03-11T15:44:00Z</cp:lastPrinted>
  <dcterms:created xsi:type="dcterms:W3CDTF">2023-03-11T15:43:00Z</dcterms:created>
  <dcterms:modified xsi:type="dcterms:W3CDTF">2023-05-03T14:00:00Z</dcterms:modified>
</cp:coreProperties>
</file>